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CF5959" w14:textId="77777777" w:rsidR="00C73675" w:rsidRDefault="00C73675" w:rsidP="00904AC2">
      <w:pPr>
        <w:jc w:val="both"/>
        <w:rPr>
          <w:rFonts w:ascii="Calibri" w:hAnsi="Calibri"/>
          <w:sz w:val="26"/>
          <w:szCs w:val="26"/>
        </w:rPr>
      </w:pPr>
    </w:p>
    <w:tbl>
      <w:tblPr>
        <w:tblStyle w:val="TableGrid"/>
        <w:tblW w:w="10890" w:type="dxa"/>
        <w:tblInd w:w="-905" w:type="dxa"/>
        <w:tblLook w:val="04A0" w:firstRow="1" w:lastRow="0" w:firstColumn="1" w:lastColumn="0" w:noHBand="0" w:noVBand="1"/>
      </w:tblPr>
      <w:tblGrid>
        <w:gridCol w:w="3150"/>
        <w:gridCol w:w="2430"/>
        <w:gridCol w:w="1890"/>
        <w:gridCol w:w="3420"/>
      </w:tblGrid>
      <w:tr w:rsidR="00972C2A" w14:paraId="7FA4D91E" w14:textId="77777777" w:rsidTr="00F82A6D">
        <w:trPr>
          <w:trHeight w:val="784"/>
        </w:trPr>
        <w:tc>
          <w:tcPr>
            <w:tcW w:w="10890" w:type="dxa"/>
            <w:gridSpan w:val="4"/>
            <w:shd w:val="clear" w:color="auto" w:fill="2B266D"/>
            <w:vAlign w:val="center"/>
          </w:tcPr>
          <w:p w14:paraId="04D878F4" w14:textId="742CBBF9" w:rsidR="00972C2A" w:rsidRPr="004F581B" w:rsidRDefault="00972C2A" w:rsidP="00972C2A">
            <w:pPr>
              <w:jc w:val="center"/>
              <w:rPr>
                <w:rFonts w:ascii="Garamond" w:hAnsi="Garamond" w:cs="Arial"/>
                <w:b/>
                <w:color w:val="FFFFFF" w:themeColor="background1"/>
                <w:sz w:val="28"/>
                <w:szCs w:val="28"/>
              </w:rPr>
            </w:pPr>
            <w:r w:rsidRPr="004F581B">
              <w:rPr>
                <w:rFonts w:ascii="Garamond" w:hAnsi="Garamond" w:cs="Arial"/>
                <w:b/>
                <w:color w:val="FFFFFF" w:themeColor="background1"/>
                <w:sz w:val="28"/>
                <w:szCs w:val="28"/>
              </w:rPr>
              <w:t>Registration Form for Postgraduate Qualifying Program (PQP)</w:t>
            </w:r>
          </w:p>
        </w:tc>
      </w:tr>
      <w:tr w:rsidR="004F581B" w14:paraId="0D948C2E" w14:textId="77777777" w:rsidTr="00F82A6D">
        <w:trPr>
          <w:trHeight w:val="233"/>
        </w:trPr>
        <w:tc>
          <w:tcPr>
            <w:tcW w:w="10890" w:type="dxa"/>
            <w:gridSpan w:val="4"/>
            <w:vAlign w:val="center"/>
          </w:tcPr>
          <w:p w14:paraId="57E88072" w14:textId="77777777" w:rsidR="004F581B" w:rsidRPr="00972C2A" w:rsidRDefault="004F581B" w:rsidP="00AA15B9">
            <w:pPr>
              <w:rPr>
                <w:rFonts w:ascii="Arial Narrow" w:hAnsi="Arial Narrow" w:cs="Arial"/>
                <w:b/>
                <w:color w:val="222222"/>
              </w:rPr>
            </w:pPr>
          </w:p>
        </w:tc>
      </w:tr>
      <w:tr w:rsidR="00972C2A" w14:paraId="0DD26258" w14:textId="77777777" w:rsidTr="00F82A6D">
        <w:trPr>
          <w:trHeight w:val="332"/>
        </w:trPr>
        <w:tc>
          <w:tcPr>
            <w:tcW w:w="10890" w:type="dxa"/>
            <w:gridSpan w:val="4"/>
            <w:shd w:val="clear" w:color="auto" w:fill="2B266D"/>
            <w:vAlign w:val="center"/>
          </w:tcPr>
          <w:p w14:paraId="4C87B909" w14:textId="32AE07BE" w:rsidR="00972C2A" w:rsidRPr="00972C2A" w:rsidRDefault="00972C2A" w:rsidP="00AA15B9">
            <w:pPr>
              <w:rPr>
                <w:rFonts w:ascii="Arial Narrow" w:hAnsi="Arial Narrow" w:cs="Arial"/>
                <w:b/>
                <w:color w:val="222222"/>
              </w:rPr>
            </w:pPr>
            <w:r w:rsidRPr="004F581B">
              <w:rPr>
                <w:rFonts w:ascii="Arial Narrow" w:hAnsi="Arial Narrow" w:cs="Arial"/>
                <w:b/>
                <w:color w:val="FFFFFF" w:themeColor="background1"/>
              </w:rPr>
              <w:t>Applicants Details</w:t>
            </w:r>
          </w:p>
        </w:tc>
      </w:tr>
      <w:tr w:rsidR="00972C2A" w14:paraId="007C3CD4" w14:textId="77777777" w:rsidTr="00F82A6D">
        <w:trPr>
          <w:trHeight w:val="521"/>
        </w:trPr>
        <w:tc>
          <w:tcPr>
            <w:tcW w:w="3150" w:type="dxa"/>
            <w:vAlign w:val="center"/>
          </w:tcPr>
          <w:p w14:paraId="74A3901C" w14:textId="4C4104D4" w:rsidR="00972C2A" w:rsidRPr="00972C2A" w:rsidRDefault="00972C2A" w:rsidP="00AA15B9">
            <w:pPr>
              <w:rPr>
                <w:rFonts w:ascii="Arial Narrow" w:hAnsi="Arial Narrow" w:cs="Arial"/>
                <w:b/>
                <w:color w:val="222222"/>
              </w:rPr>
            </w:pPr>
            <w:r w:rsidRPr="00972C2A">
              <w:rPr>
                <w:rFonts w:ascii="Arial Narrow" w:hAnsi="Arial Narrow"/>
                <w:bCs/>
              </w:rPr>
              <w:t>Full Name</w:t>
            </w:r>
          </w:p>
        </w:tc>
        <w:tc>
          <w:tcPr>
            <w:tcW w:w="7740" w:type="dxa"/>
            <w:gridSpan w:val="3"/>
            <w:vAlign w:val="center"/>
          </w:tcPr>
          <w:p w14:paraId="3F88DC67" w14:textId="4137B1CC" w:rsidR="00972C2A" w:rsidRPr="00972C2A" w:rsidRDefault="00972C2A" w:rsidP="00AA15B9">
            <w:pPr>
              <w:rPr>
                <w:rFonts w:ascii="Arial Narrow" w:hAnsi="Arial Narrow" w:cs="Arial"/>
                <w:b/>
                <w:color w:val="222222"/>
              </w:rPr>
            </w:pPr>
          </w:p>
        </w:tc>
      </w:tr>
      <w:tr w:rsidR="00972C2A" w14:paraId="2CB785D6" w14:textId="77777777" w:rsidTr="00F82A6D">
        <w:trPr>
          <w:trHeight w:val="530"/>
        </w:trPr>
        <w:tc>
          <w:tcPr>
            <w:tcW w:w="3150" w:type="dxa"/>
            <w:vAlign w:val="center"/>
          </w:tcPr>
          <w:p w14:paraId="29E65CB9" w14:textId="2025A0E4" w:rsidR="00972C2A" w:rsidRPr="00BE5A40" w:rsidRDefault="00D23C3A" w:rsidP="00AA15B9">
            <w:pPr>
              <w:rPr>
                <w:rFonts w:ascii="Arial Narrow" w:hAnsi="Arial Narrow" w:cs="Arial"/>
                <w:bCs/>
                <w:color w:val="222222"/>
              </w:rPr>
            </w:pPr>
            <w:r>
              <w:rPr>
                <w:rFonts w:ascii="Arial Narrow" w:hAnsi="Arial Narrow" w:cs="Arial"/>
                <w:bCs/>
                <w:color w:val="222222"/>
              </w:rPr>
              <w:t xml:space="preserve">Civil </w:t>
            </w:r>
            <w:r w:rsidR="00972C2A" w:rsidRPr="00BE5A40">
              <w:rPr>
                <w:rFonts w:ascii="Arial Narrow" w:hAnsi="Arial Narrow" w:cs="Arial"/>
                <w:bCs/>
                <w:color w:val="222222"/>
              </w:rPr>
              <w:t>ID number</w:t>
            </w:r>
          </w:p>
        </w:tc>
        <w:tc>
          <w:tcPr>
            <w:tcW w:w="2430" w:type="dxa"/>
            <w:vAlign w:val="center"/>
          </w:tcPr>
          <w:p w14:paraId="057FF935" w14:textId="77777777" w:rsidR="00972C2A" w:rsidRPr="00972C2A" w:rsidRDefault="00972C2A" w:rsidP="00AA15B9">
            <w:pPr>
              <w:rPr>
                <w:rFonts w:ascii="Arial Narrow" w:hAnsi="Arial Narrow" w:cs="Arial"/>
                <w:color w:val="222222"/>
              </w:rPr>
            </w:pPr>
          </w:p>
        </w:tc>
        <w:tc>
          <w:tcPr>
            <w:tcW w:w="1890" w:type="dxa"/>
            <w:vAlign w:val="center"/>
          </w:tcPr>
          <w:p w14:paraId="19880B1F" w14:textId="3DFDCE34" w:rsidR="00972C2A" w:rsidRPr="00BE5A40" w:rsidRDefault="00972C2A" w:rsidP="00AA15B9">
            <w:pPr>
              <w:rPr>
                <w:rFonts w:ascii="Arial Narrow" w:hAnsi="Arial Narrow" w:cs="Arial"/>
                <w:bCs/>
                <w:color w:val="222222"/>
              </w:rPr>
            </w:pPr>
            <w:r w:rsidRPr="00BE5A40">
              <w:rPr>
                <w:rFonts w:ascii="Arial Narrow" w:hAnsi="Arial Narrow" w:cs="Arial"/>
                <w:bCs/>
                <w:color w:val="222222"/>
              </w:rPr>
              <w:t>Contact number</w:t>
            </w:r>
          </w:p>
        </w:tc>
        <w:tc>
          <w:tcPr>
            <w:tcW w:w="3420" w:type="dxa"/>
            <w:vAlign w:val="center"/>
          </w:tcPr>
          <w:p w14:paraId="72B1DEA6" w14:textId="6044043A" w:rsidR="00972C2A" w:rsidRPr="00972C2A" w:rsidRDefault="00972C2A" w:rsidP="00AA15B9">
            <w:pPr>
              <w:rPr>
                <w:rFonts w:ascii="Arial Narrow" w:hAnsi="Arial Narrow" w:cs="Arial"/>
                <w:color w:val="222222"/>
              </w:rPr>
            </w:pPr>
          </w:p>
        </w:tc>
      </w:tr>
      <w:tr w:rsidR="00BE5A40" w14:paraId="0FDA57AF" w14:textId="77777777" w:rsidTr="00F82A6D">
        <w:trPr>
          <w:trHeight w:val="530"/>
        </w:trPr>
        <w:tc>
          <w:tcPr>
            <w:tcW w:w="3150" w:type="dxa"/>
            <w:vAlign w:val="center"/>
          </w:tcPr>
          <w:p w14:paraId="123C07ED" w14:textId="7D51C153" w:rsidR="00BE5A40" w:rsidRPr="00972C2A" w:rsidRDefault="00BE5A40" w:rsidP="00AA15B9">
            <w:pPr>
              <w:rPr>
                <w:rFonts w:ascii="Arial Narrow" w:hAnsi="Arial Narrow" w:cs="Arial"/>
                <w:b/>
                <w:color w:val="222222"/>
              </w:rPr>
            </w:pPr>
            <w:r w:rsidRPr="00972C2A">
              <w:rPr>
                <w:rFonts w:ascii="Arial Narrow" w:hAnsi="Arial Narrow" w:cs="Arial"/>
                <w:color w:val="222222"/>
              </w:rPr>
              <w:t>Email Address</w:t>
            </w:r>
          </w:p>
        </w:tc>
        <w:tc>
          <w:tcPr>
            <w:tcW w:w="7740" w:type="dxa"/>
            <w:gridSpan w:val="3"/>
            <w:vAlign w:val="center"/>
          </w:tcPr>
          <w:p w14:paraId="2733F8BE" w14:textId="0630B903" w:rsidR="00BE5A40" w:rsidRPr="00972C2A" w:rsidRDefault="00BE5A40" w:rsidP="00AA15B9">
            <w:pPr>
              <w:rPr>
                <w:rFonts w:ascii="Arial Narrow" w:hAnsi="Arial Narrow" w:cs="Arial"/>
                <w:color w:val="222222"/>
              </w:rPr>
            </w:pPr>
          </w:p>
        </w:tc>
      </w:tr>
      <w:tr w:rsidR="00C216AF" w14:paraId="4ADC6E18" w14:textId="77777777" w:rsidTr="00F82A6D">
        <w:trPr>
          <w:trHeight w:val="1259"/>
        </w:trPr>
        <w:tc>
          <w:tcPr>
            <w:tcW w:w="3150" w:type="dxa"/>
            <w:vAlign w:val="center"/>
          </w:tcPr>
          <w:p w14:paraId="17961C37" w14:textId="31FA80BE" w:rsidR="00C216AF" w:rsidRPr="00BE5A40" w:rsidRDefault="00972C2A" w:rsidP="00AA15B9">
            <w:pPr>
              <w:rPr>
                <w:rFonts w:ascii="Arial Narrow" w:hAnsi="Arial Narrow" w:cs="Arial"/>
                <w:bCs/>
                <w:color w:val="222222"/>
              </w:rPr>
            </w:pPr>
            <w:r w:rsidRPr="00BE5A40">
              <w:rPr>
                <w:rFonts w:ascii="Arial Narrow" w:hAnsi="Arial Narrow" w:cs="Arial"/>
                <w:bCs/>
                <w:color w:val="222222"/>
              </w:rPr>
              <w:t>Master’s program interested to apply for</w:t>
            </w:r>
          </w:p>
        </w:tc>
        <w:tc>
          <w:tcPr>
            <w:tcW w:w="7740" w:type="dxa"/>
            <w:gridSpan w:val="3"/>
            <w:vAlign w:val="center"/>
          </w:tcPr>
          <w:p w14:paraId="74C529AB" w14:textId="790965A2" w:rsidR="00C216AF" w:rsidRPr="00972C2A" w:rsidRDefault="00FD0245" w:rsidP="00AA15B9">
            <w:pPr>
              <w:rPr>
                <w:rFonts w:ascii="Arial Narrow" w:hAnsi="Arial Narrow" w:cs="Arial"/>
                <w:b/>
                <w:bCs/>
                <w:color w:val="222222"/>
                <w:u w:val="single"/>
              </w:rPr>
            </w:pPr>
            <w:r>
              <w:rPr>
                <w:rFonts w:ascii="Arial Narrow" w:hAnsi="Arial Narrow" w:cs="Arial"/>
                <w:b/>
                <w:bCs/>
                <w:noProof/>
                <w:color w:val="222222"/>
                <w:u w:val="single"/>
              </w:rPr>
              <mc:AlternateContent>
                <mc:Choice Requires="wpg">
                  <w:drawing>
                    <wp:anchor distT="0" distB="0" distL="114300" distR="114300" simplePos="0" relativeHeight="251658241" behindDoc="0" locked="0" layoutInCell="1" allowOverlap="1" wp14:anchorId="77269380" wp14:editId="75B2219C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47625</wp:posOffset>
                      </wp:positionV>
                      <wp:extent cx="3695700" cy="629920"/>
                      <wp:effectExtent l="0" t="0" r="19050" b="17780"/>
                      <wp:wrapNone/>
                      <wp:docPr id="109536133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695700" cy="629920"/>
                                <a:chOff x="0" y="0"/>
                                <a:chExt cx="3512669" cy="629920"/>
                              </a:xfrm>
                            </wpg:grpSpPr>
                            <wps:wsp>
                              <wps:cNvPr id="2144907255" name="Text Box 3"/>
                              <wps:cNvSpPr txBox="1"/>
                              <wps:spPr>
                                <a:xfrm>
                                  <a:off x="301625" y="352425"/>
                                  <a:ext cx="508000" cy="27241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schemeClr val="bg1"/>
                                  </a:solidFill>
                                </a:ln>
                              </wps:spPr>
                              <wps:txbx>
                                <w:txbxContent>
                                  <w:p w14:paraId="0E692BEF" w14:textId="53C4C212" w:rsidR="00972C2A" w:rsidRPr="00972C2A" w:rsidRDefault="00B71FDB" w:rsidP="00BE5A40">
                                    <w:pPr>
                                      <w:jc w:val="center"/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  <w:t>A</w:t>
                                    </w:r>
                                    <w:r w:rsidR="00972C2A" w:rsidRPr="00972C2A"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  <w:t>M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6042902" name="Rectangle 2"/>
                              <wps:cNvSpPr/>
                              <wps:spPr>
                                <a:xfrm>
                                  <a:off x="6350" y="381000"/>
                                  <a:ext cx="231775" cy="2108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54154390" name="Rectangle 2"/>
                              <wps:cNvSpPr/>
                              <wps:spPr>
                                <a:xfrm>
                                  <a:off x="0" y="31750"/>
                                  <a:ext cx="231775" cy="2108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35660526" name="Rectangle 2"/>
                              <wps:cNvSpPr/>
                              <wps:spPr>
                                <a:xfrm>
                                  <a:off x="876300" y="31750"/>
                                  <a:ext cx="231775" cy="2108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62508036" name="Text Box 3"/>
                              <wps:cNvSpPr txBox="1"/>
                              <wps:spPr>
                                <a:xfrm>
                                  <a:off x="1213536" y="6350"/>
                                  <a:ext cx="352425" cy="27241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schemeClr val="bg1"/>
                                  </a:solidFill>
                                </a:ln>
                              </wps:spPr>
                              <wps:txbx>
                                <w:txbxContent>
                                  <w:p w14:paraId="051BED62" w14:textId="495C7BB0" w:rsidR="00972C2A" w:rsidRPr="00972C2A" w:rsidRDefault="00BE5A40" w:rsidP="00BE5A40">
                                    <w:pPr>
                                      <w:jc w:val="center"/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  <w:t>E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87764791" name="Rectangle 2"/>
                              <wps:cNvSpPr/>
                              <wps:spPr>
                                <a:xfrm>
                                  <a:off x="889000" y="390525"/>
                                  <a:ext cx="231775" cy="2108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1235924" name="Rectangle 2"/>
                              <wps:cNvSpPr/>
                              <wps:spPr>
                                <a:xfrm>
                                  <a:off x="1749785" y="34925"/>
                                  <a:ext cx="231775" cy="2108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6371571" name="Rectangle 2"/>
                              <wps:cNvSpPr/>
                              <wps:spPr>
                                <a:xfrm>
                                  <a:off x="1765120" y="381000"/>
                                  <a:ext cx="231775" cy="2108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15376996" name="Text Box 3"/>
                              <wps:cNvSpPr txBox="1"/>
                              <wps:spPr>
                                <a:xfrm>
                                  <a:off x="1223060" y="339725"/>
                                  <a:ext cx="342900" cy="27241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schemeClr val="bg1"/>
                                  </a:solidFill>
                                </a:ln>
                              </wps:spPr>
                              <wps:txbx>
                                <w:txbxContent>
                                  <w:p w14:paraId="4B370904" w14:textId="479EF544" w:rsidR="00972C2A" w:rsidRPr="00972C2A" w:rsidRDefault="00BE5A40" w:rsidP="00BE5A40">
                                    <w:pPr>
                                      <w:jc w:val="center"/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  <w:t>IT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706960140" name="Text Box 3"/>
                              <wps:cNvSpPr txBox="1"/>
                              <wps:spPr>
                                <a:xfrm>
                                  <a:off x="2032339" y="34925"/>
                                  <a:ext cx="428625" cy="27241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schemeClr val="bg1"/>
                                  </a:solidFill>
                                </a:ln>
                              </wps:spPr>
                              <wps:txbx>
                                <w:txbxContent>
                                  <w:p w14:paraId="3A55BDE0" w14:textId="159E2E13" w:rsidR="00972C2A" w:rsidRPr="00972C2A" w:rsidRDefault="00972C2A" w:rsidP="00BE5A40">
                                    <w:pPr>
                                      <w:jc w:val="center"/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  <w:t>C</w:t>
                                    </w:r>
                                    <w:r w:rsidR="00BE5A40"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  <w:t>P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80642499" name="Text Box 3"/>
                              <wps:cNvSpPr txBox="1"/>
                              <wps:spPr>
                                <a:xfrm>
                                  <a:off x="304799" y="0"/>
                                  <a:ext cx="447675" cy="27241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schemeClr val="bg1"/>
                                  </a:solidFill>
                                </a:ln>
                              </wps:spPr>
                              <wps:txbx>
                                <w:txbxContent>
                                  <w:p w14:paraId="1CEC7DC4" w14:textId="0889CE53" w:rsidR="00BE5A40" w:rsidRPr="00972C2A" w:rsidRDefault="00BE5A40" w:rsidP="00BE5A40">
                                    <w:pPr>
                                      <w:jc w:val="center"/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  <w:t>C</w:t>
                                    </w:r>
                                    <w:r w:rsidR="00B71FDB"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  <w:t>P</w:t>
                                    </w:r>
                                    <w:r w:rsidRPr="00972C2A"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  <w:t>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16739359" name="Text Box 3"/>
                              <wps:cNvSpPr txBox="1"/>
                              <wps:spPr>
                                <a:xfrm>
                                  <a:off x="2014862" y="357505"/>
                                  <a:ext cx="568325" cy="27241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schemeClr val="bg1"/>
                                  </a:solidFill>
                                </a:ln>
                              </wps:spPr>
                              <wps:txbx>
                                <w:txbxContent>
                                  <w:p w14:paraId="73C88705" w14:textId="31A64C2A" w:rsidR="00BE5A40" w:rsidRPr="00972C2A" w:rsidRDefault="00B71FDB" w:rsidP="00BE5A40">
                                    <w:pPr>
                                      <w:jc w:val="center"/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  <w:t>PPT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92886760" name="Rectangle 2"/>
                              <wps:cNvSpPr/>
                              <wps:spPr>
                                <a:xfrm>
                                  <a:off x="2757091" y="34925"/>
                                  <a:ext cx="231775" cy="2108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790091908" name="Text Box 3"/>
                              <wps:cNvSpPr txBox="1"/>
                              <wps:spPr>
                                <a:xfrm>
                                  <a:off x="3068169" y="31750"/>
                                  <a:ext cx="444500" cy="27241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schemeClr val="bg1"/>
                                  </a:solidFill>
                                </a:ln>
                              </wps:spPr>
                              <wps:txbx>
                                <w:txbxContent>
                                  <w:p w14:paraId="3B286C8D" w14:textId="0303CFF1" w:rsidR="00BE5A40" w:rsidRPr="00972C2A" w:rsidRDefault="00BE5A40" w:rsidP="00BE5A40">
                                    <w:pPr>
                                      <w:jc w:val="center"/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rFonts w:ascii="Arial Narrow" w:hAnsi="Arial Narrow" w:cstheme="minorBidi"/>
                                        <w:sz w:val="22"/>
                                        <w:szCs w:val="22"/>
                                      </w:rPr>
                                      <w:t>C.Ph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7269380" id="Group 4" o:spid="_x0000_s1026" style="position:absolute;margin-left:1.6pt;margin-top:3.75pt;width:291pt;height:49.6pt;z-index:251658241;mso-width-relative:margin;mso-height-relative:margin" coordsize="35126,62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27" type="#_x0000_t202" style="position:absolute;left:3016;top:3524;width:5080;height:2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" fillcolor="white [3201]" strokecolor="white [3212]" strokeweight=".5pt">
                        <v:textbox>
                          <w:txbxContent>
                            <w:p w14:paraId="0E692BEF" w14:textId="53C4C212" w:rsidR="00972C2A" w:rsidRPr="00972C2A" w:rsidRDefault="00B71FDB" w:rsidP="00BE5A40">
                              <w:pPr>
                                <w:jc w:val="center"/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  <w:t>A</w:t>
                              </w:r>
                              <w:r w:rsidR="00972C2A" w:rsidRPr="00972C2A"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  <w:t>MM</w:t>
                              </w:r>
                            </w:p>
                          </w:txbxContent>
                        </v:textbox>
                      </v:shape>
                      <v:rect id="Rectangle 2" o:spid="_x0000_s1028" style="position:absolute;left:63;top:3810;width:2318;height:2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" fillcolor="white [3212]" strokecolor="black [3213]" strokeweight=".25pt"/>
                      <v:rect id="Rectangle 2" o:spid="_x0000_s1029" style="position:absolute;top:317;width:2317;height:2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" fillcolor="white [3212]" strokecolor="black [3213]" strokeweight=".25pt"/>
                      <v:rect id="Rectangle 2" o:spid="_x0000_s1030" style="position:absolute;left:8763;top:317;width:2317;height:2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" fillcolor="white [3212]" strokecolor="black [3213]" strokeweight=".25pt"/>
                      <v:shape id="_x0000_s1031" type="#_x0000_t202" style="position:absolute;left:12135;top:63;width:3524;height:2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" fillcolor="white [3201]" strokecolor="white [3212]" strokeweight=".5pt">
                        <v:textbox>
                          <w:txbxContent>
                            <w:p w14:paraId="051BED62" w14:textId="495C7BB0" w:rsidR="00972C2A" w:rsidRPr="00972C2A" w:rsidRDefault="00BE5A40" w:rsidP="00BE5A40">
                              <w:pPr>
                                <w:jc w:val="center"/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  <w:t>EE</w:t>
                              </w:r>
                            </w:p>
                          </w:txbxContent>
                        </v:textbox>
                      </v:shape>
                      <v:rect id="Rectangle 2" o:spid="_x0000_s1032" style="position:absolute;left:8890;top:3905;width:2317;height:2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" fillcolor="white [3212]" strokecolor="black [3213]" strokeweight=".25pt"/>
                      <v:rect id="Rectangle 2" o:spid="_x0000_s1033" style="position:absolute;left:17497;top:349;width:2318;height:2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" fillcolor="white [3212]" strokecolor="black [3213]" strokeweight=".25pt"/>
                      <v:rect id="Rectangle 2" o:spid="_x0000_s1034" style="position:absolute;left:17651;top:3810;width:2317;height:2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" fillcolor="white [3212]" strokecolor="black [3213]" strokeweight=".25pt"/>
                      <v:shape id="_x0000_s1035" type="#_x0000_t202" style="position:absolute;left:12230;top:3397;width:3429;height:2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" fillcolor="white [3201]" strokecolor="white [3212]" strokeweight=".5pt">
                        <v:textbox>
                          <w:txbxContent>
                            <w:p w14:paraId="4B370904" w14:textId="479EF544" w:rsidR="00972C2A" w:rsidRPr="00972C2A" w:rsidRDefault="00BE5A40" w:rsidP="00BE5A40">
                              <w:pPr>
                                <w:jc w:val="center"/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  <w:t>IT</w:t>
                              </w:r>
                            </w:p>
                          </w:txbxContent>
                        </v:textbox>
                      </v:shape>
                      <v:shape id="_x0000_s1036" type="#_x0000_t202" style="position:absolute;left:20323;top:349;width:4286;height:2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" fillcolor="white [3201]" strokecolor="white [3212]" strokeweight=".5pt">
                        <v:textbox>
                          <w:txbxContent>
                            <w:p w14:paraId="3A55BDE0" w14:textId="159E2E13" w:rsidR="00972C2A" w:rsidRPr="00972C2A" w:rsidRDefault="00972C2A" w:rsidP="00BE5A40">
                              <w:pPr>
                                <w:jc w:val="center"/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  <w:t>C</w:t>
                              </w:r>
                              <w:r w:rsidR="00BE5A40"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  <w:t>PE</w:t>
                              </w:r>
                            </w:p>
                          </w:txbxContent>
                        </v:textbox>
                      </v:shape>
                      <v:shape id="_x0000_s1037" type="#_x0000_t202" style="position:absolute;left:3047;width:4477;height:2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" fillcolor="white [3201]" strokecolor="white [3212]" strokeweight=".5pt">
                        <v:textbox>
                          <w:txbxContent>
                            <w:p w14:paraId="1CEC7DC4" w14:textId="0889CE53" w:rsidR="00BE5A40" w:rsidRPr="00972C2A" w:rsidRDefault="00BE5A40" w:rsidP="00BE5A40">
                              <w:pPr>
                                <w:jc w:val="center"/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  <w:t>C</w:t>
                              </w:r>
                              <w:r w:rsidR="00B71FDB"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  <w:t>P</w:t>
                              </w:r>
                              <w:r w:rsidRPr="00972C2A"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  <w:t>M</w:t>
                              </w:r>
                            </w:p>
                          </w:txbxContent>
                        </v:textbox>
                      </v:shape>
                      <v:shape id="_x0000_s1038" type="#_x0000_t202" style="position:absolute;left:20148;top:3575;width:5683;height:2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" fillcolor="white [3201]" strokecolor="white [3212]" strokeweight=".5pt">
                        <v:textbox>
                          <w:txbxContent>
                            <w:p w14:paraId="73C88705" w14:textId="31A64C2A" w:rsidR="00BE5A40" w:rsidRPr="00972C2A" w:rsidRDefault="00B71FDB" w:rsidP="00BE5A40">
                              <w:pPr>
                                <w:jc w:val="center"/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  <w:t>PPTM</w:t>
                              </w:r>
                            </w:p>
                          </w:txbxContent>
                        </v:textbox>
                      </v:shape>
                      <v:rect id="Rectangle 2" o:spid="_x0000_s1039" style="position:absolute;left:27570;top:349;width:2318;height:2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" fillcolor="white [3212]" strokecolor="black [3213]" strokeweight=".25pt"/>
                      <v:shape id="_x0000_s1040" type="#_x0000_t202" style="position:absolute;left:30681;top:317;width:4445;height:2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" fillcolor="white [3201]" strokecolor="white [3212]" strokeweight=".5pt">
                        <v:textbox>
                          <w:txbxContent>
                            <w:p w14:paraId="3B286C8D" w14:textId="0303CFF1" w:rsidR="00BE5A40" w:rsidRPr="00972C2A" w:rsidRDefault="00BE5A40" w:rsidP="00BE5A40">
                              <w:pPr>
                                <w:jc w:val="center"/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>
                                <w:rPr>
                                  <w:rFonts w:ascii="Arial Narrow" w:hAnsi="Arial Narrow" w:cstheme="minorBidi"/>
                                  <w:sz w:val="22"/>
                                  <w:szCs w:val="22"/>
                                </w:rPr>
                                <w:t>C.Ph</w:t>
                              </w:r>
                              <w:proofErr w:type="spellEnd"/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7" behindDoc="0" locked="0" layoutInCell="1" allowOverlap="1" wp14:anchorId="7FD55A10" wp14:editId="1D6D6D93">
                      <wp:simplePos x="0" y="0"/>
                      <wp:positionH relativeFrom="column">
                        <wp:posOffset>4238625</wp:posOffset>
                      </wp:positionH>
                      <wp:positionV relativeFrom="paragraph">
                        <wp:posOffset>93345</wp:posOffset>
                      </wp:positionV>
                      <wp:extent cx="467360" cy="272415"/>
                      <wp:effectExtent l="0" t="0" r="0" b="0"/>
                      <wp:wrapNone/>
                      <wp:docPr id="1027750632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27241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sysClr val="window" lastClr="FFFFFF"/>
                                </a:solidFill>
                              </a:ln>
                            </wps:spPr>
                            <wps:txbx>
                              <w:txbxContent>
                                <w:p w14:paraId="2269558B" w14:textId="0B46F9A2" w:rsidR="00FD0245" w:rsidRPr="00972C2A" w:rsidRDefault="00FD0245" w:rsidP="00FD0245">
                                  <w:pPr>
                                    <w:jc w:val="center"/>
                                    <w:rPr>
                                      <w:rFonts w:ascii="Arial Narrow" w:hAnsi="Arial Narrow" w:cstheme="minorBid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theme="minorBidi"/>
                                      <w:sz w:val="22"/>
                                      <w:szCs w:val="22"/>
                                    </w:rPr>
                                    <w:t>AP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D55A10" id="Text Box 3" o:spid="_x0000_s1041" type="#_x0000_t202" style="position:absolute;margin-left:333.75pt;margin-top:7.35pt;width:36.8pt;height:21.45pt;z-index:2516684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" fillcolor="window" strokecolor="window" strokeweight=".5pt">
                      <v:textbox>
                        <w:txbxContent>
                          <w:p w14:paraId="2269558B" w14:textId="0B46F9A2" w:rsidR="00FD0245" w:rsidRPr="00972C2A" w:rsidRDefault="00FD0245" w:rsidP="00FD0245">
                            <w:pPr>
                              <w:jc w:val="center"/>
                              <w:rPr>
                                <w:rFonts w:ascii="Arial Narrow" w:hAnsi="Arial Narrow" w:cstheme="minorBid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Narrow" w:hAnsi="Arial Narrow" w:cstheme="minorBidi"/>
                                <w:sz w:val="22"/>
                                <w:szCs w:val="22"/>
                              </w:rPr>
                              <w:t>AP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9" behindDoc="0" locked="0" layoutInCell="1" allowOverlap="1" wp14:anchorId="6D7D2C2F" wp14:editId="3330CD12">
                      <wp:simplePos x="0" y="0"/>
                      <wp:positionH relativeFrom="column">
                        <wp:posOffset>3895725</wp:posOffset>
                      </wp:positionH>
                      <wp:positionV relativeFrom="paragraph">
                        <wp:posOffset>129540</wp:posOffset>
                      </wp:positionV>
                      <wp:extent cx="243840" cy="210820"/>
                      <wp:effectExtent l="0" t="0" r="0" b="0"/>
                      <wp:wrapNone/>
                      <wp:docPr id="781352581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1082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4262DD" id="Rectangle 2" o:spid="_x0000_s1026" style="position:absolute;margin-left:306.75pt;margin-top:10.2pt;width:19.2pt;height:16.6pt;z-index:2516664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" fillcolor="window" strokecolor="windowText" strokeweight=".25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91" behindDoc="0" locked="0" layoutInCell="1" allowOverlap="1" wp14:anchorId="52E1A66B" wp14:editId="788CF953">
                      <wp:simplePos x="0" y="0"/>
                      <wp:positionH relativeFrom="column">
                        <wp:posOffset>3168650</wp:posOffset>
                      </wp:positionH>
                      <wp:positionV relativeFrom="paragraph">
                        <wp:posOffset>401955</wp:posOffset>
                      </wp:positionV>
                      <wp:extent cx="657225" cy="272415"/>
                      <wp:effectExtent l="0" t="0" r="28575" b="13335"/>
                      <wp:wrapNone/>
                      <wp:docPr id="209454085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7225" cy="2724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35E93CA5" w14:textId="77777777" w:rsidR="00FD0245" w:rsidRPr="00B71FDB" w:rsidRDefault="00FD0245" w:rsidP="00FD0245">
                                  <w:pPr>
                                    <w:jc w:val="center"/>
                                    <w:rPr>
                                      <w:rFonts w:ascii="Arial Narrow" w:hAnsi="Arial Narrow" w:cstheme="minorBidi"/>
                                      <w:sz w:val="22"/>
                                      <w:szCs w:val="22"/>
                                    </w:rPr>
                                  </w:pPr>
                                  <w:r w:rsidRPr="00B71FDB">
                                    <w:rPr>
                                      <w:rFonts w:ascii="Arial Narrow" w:hAnsi="Arial Narrow" w:cstheme="minorBidi"/>
                                      <w:sz w:val="22"/>
                                      <w:szCs w:val="22"/>
                                    </w:rPr>
                                    <w:t>HSP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E1A66B" id="_x0000_s1042" type="#_x0000_t202" style="position:absolute;margin-left:249.5pt;margin-top:31.65pt;width:51.75pt;height:21.45pt;z-index:2516643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" fillcolor="white [3201]" strokecolor="white [3212]" strokeweight=".5pt">
                      <v:textbox>
                        <w:txbxContent>
                          <w:p w14:paraId="35E93CA5" w14:textId="77777777" w:rsidR="00FD0245" w:rsidRPr="00B71FDB" w:rsidRDefault="00FD0245" w:rsidP="00FD0245">
                            <w:pPr>
                              <w:jc w:val="center"/>
                              <w:rPr>
                                <w:rFonts w:ascii="Arial Narrow" w:hAnsi="Arial Narrow" w:cstheme="minorBidi"/>
                                <w:sz w:val="22"/>
                                <w:szCs w:val="22"/>
                              </w:rPr>
                            </w:pPr>
                            <w:r w:rsidRPr="00B71FDB">
                              <w:rPr>
                                <w:rFonts w:ascii="Arial Narrow" w:hAnsi="Arial Narrow" w:cstheme="minorBidi"/>
                                <w:sz w:val="22"/>
                                <w:szCs w:val="22"/>
                              </w:rPr>
                              <w:t>HSP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E5A40" w14:paraId="29A50917" w14:textId="77777777" w:rsidTr="00F82A6D">
        <w:trPr>
          <w:trHeight w:val="260"/>
        </w:trPr>
        <w:tc>
          <w:tcPr>
            <w:tcW w:w="10890" w:type="dxa"/>
            <w:gridSpan w:val="4"/>
            <w:shd w:val="clear" w:color="auto" w:fill="FFFFFF" w:themeFill="background1"/>
            <w:vAlign w:val="center"/>
          </w:tcPr>
          <w:p w14:paraId="1069105A" w14:textId="0A30BFA8" w:rsidR="00BE5A40" w:rsidRPr="00972C2A" w:rsidRDefault="00BE5A40" w:rsidP="00305135">
            <w:pPr>
              <w:rPr>
                <w:rFonts w:ascii="Arial Narrow" w:hAnsi="Arial Narrow" w:cs="Arial"/>
                <w:color w:val="222222"/>
                <w:shd w:val="clear" w:color="auto" w:fill="FFFFFF"/>
              </w:rPr>
            </w:pPr>
          </w:p>
        </w:tc>
      </w:tr>
      <w:tr w:rsidR="004F581B" w14:paraId="03AF2888" w14:textId="77777777" w:rsidTr="00F82A6D">
        <w:trPr>
          <w:trHeight w:val="332"/>
        </w:trPr>
        <w:tc>
          <w:tcPr>
            <w:tcW w:w="10890" w:type="dxa"/>
            <w:gridSpan w:val="4"/>
            <w:shd w:val="clear" w:color="auto" w:fill="2B266D"/>
            <w:vAlign w:val="center"/>
          </w:tcPr>
          <w:p w14:paraId="63425B23" w14:textId="4690DFC3" w:rsidR="004F581B" w:rsidRPr="004F581B" w:rsidRDefault="00B71FDB" w:rsidP="00305135">
            <w:pPr>
              <w:rPr>
                <w:rFonts w:ascii="Arial Narrow" w:hAnsi="Arial Narrow"/>
                <w:b/>
                <w:bCs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95" behindDoc="0" locked="0" layoutInCell="1" allowOverlap="1" wp14:anchorId="71E8B107" wp14:editId="4E3B4C92">
                      <wp:simplePos x="0" y="0"/>
                      <wp:positionH relativeFrom="column">
                        <wp:posOffset>4933950</wp:posOffset>
                      </wp:positionH>
                      <wp:positionV relativeFrom="paragraph">
                        <wp:posOffset>-534035</wp:posOffset>
                      </wp:positionV>
                      <wp:extent cx="231775" cy="210820"/>
                      <wp:effectExtent l="0" t="0" r="0" b="0"/>
                      <wp:wrapNone/>
                      <wp:docPr id="972528266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2108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60B300" id="Rectangle 2" o:spid="_x0000_s1026" style="position:absolute;margin-left:388.5pt;margin-top:-42.05pt;width:18.25pt;height:16.6pt;z-index:2516602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" fillcolor="white [3212]" strokecolor="black [3213]" strokeweight=".25pt"/>
                  </w:pict>
                </mc:Fallback>
              </mc:AlternateContent>
            </w:r>
            <w:r w:rsidR="004F581B" w:rsidRPr="004F581B">
              <w:rPr>
                <w:rFonts w:ascii="Arial Narrow" w:hAnsi="Arial Narrow"/>
                <w:b/>
                <w:bCs/>
                <w:noProof/>
              </w:rPr>
              <w:t>IELTS Result Destils</w:t>
            </w:r>
          </w:p>
        </w:tc>
      </w:tr>
      <w:tr w:rsidR="00BE5A40" w14:paraId="50C79F4E" w14:textId="77777777" w:rsidTr="00F82A6D">
        <w:trPr>
          <w:trHeight w:val="638"/>
        </w:trPr>
        <w:tc>
          <w:tcPr>
            <w:tcW w:w="3150" w:type="dxa"/>
            <w:vAlign w:val="center"/>
          </w:tcPr>
          <w:p w14:paraId="5D666973" w14:textId="26504951" w:rsidR="00BE5A40" w:rsidRDefault="00BE5A40" w:rsidP="00305135">
            <w:pPr>
              <w:rPr>
                <w:rFonts w:ascii="Arial Narrow" w:hAnsi="Arial Narrow" w:cs="Arial"/>
                <w:color w:val="222222"/>
                <w:shd w:val="clear" w:color="auto" w:fill="FFFFFF"/>
              </w:rPr>
            </w:pPr>
            <w:r>
              <w:rPr>
                <w:rFonts w:ascii="Arial Narrow" w:hAnsi="Arial Narrow" w:cs="Arial"/>
                <w:color w:val="222222"/>
                <w:shd w:val="clear" w:color="auto" w:fill="FFFFFF"/>
              </w:rPr>
              <w:t>IELTS Score Obtained</w:t>
            </w:r>
          </w:p>
        </w:tc>
        <w:tc>
          <w:tcPr>
            <w:tcW w:w="7740" w:type="dxa"/>
            <w:gridSpan w:val="3"/>
            <w:vAlign w:val="center"/>
          </w:tcPr>
          <w:p w14:paraId="21DA5A51" w14:textId="27932F34" w:rsidR="00BE5A40" w:rsidRDefault="00BE5A40" w:rsidP="00305135">
            <w:pPr>
              <w:rPr>
                <w:rFonts w:ascii="Arial Narrow" w:hAnsi="Arial Narrow" w:cs="Arial"/>
                <w:color w:val="222222"/>
                <w:shd w:val="clear" w:color="auto" w:fill="FFFFFF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304DAB5A" wp14:editId="5874CD9C">
                      <wp:simplePos x="0" y="0"/>
                      <wp:positionH relativeFrom="column">
                        <wp:posOffset>271145</wp:posOffset>
                      </wp:positionH>
                      <wp:positionV relativeFrom="paragraph">
                        <wp:posOffset>-17145</wp:posOffset>
                      </wp:positionV>
                      <wp:extent cx="351155" cy="272415"/>
                      <wp:effectExtent l="0" t="0" r="10795" b="13335"/>
                      <wp:wrapNone/>
                      <wp:docPr id="150584912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155" cy="2724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1DF6D571" w14:textId="065612B9" w:rsidR="00BE5A40" w:rsidRPr="00972C2A" w:rsidRDefault="00BE5A40" w:rsidP="00BE5A40">
                                  <w:pPr>
                                    <w:jc w:val="center"/>
                                    <w:rPr>
                                      <w:rFonts w:ascii="Arial Narrow" w:hAnsi="Arial Narrow" w:cstheme="minorBid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theme="minorBidi"/>
                                      <w:sz w:val="22"/>
                                      <w:szCs w:val="22"/>
                                    </w:rPr>
                                    <w:t>5.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4DAB5A" id="Text Box 3" o:spid="_x0000_s1042" type="#_x0000_t202" style="position:absolute;margin-left:21.35pt;margin-top:-1.35pt;width:27.65pt;height:21.4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" fillcolor="white [3201]" strokecolor="white [3212]" strokeweight=".5pt">
                      <v:textbox>
                        <w:txbxContent>
                          <w:p w14:paraId="1DF6D571" w14:textId="065612B9" w:rsidR="00BE5A40" w:rsidRPr="00972C2A" w:rsidRDefault="00BE5A40" w:rsidP="00BE5A40">
                            <w:pPr>
                              <w:jc w:val="center"/>
                              <w:rPr>
                                <w:rFonts w:ascii="Arial Narrow" w:hAnsi="Arial Narrow" w:cstheme="minorBid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Narrow" w:hAnsi="Arial Narrow" w:cstheme="minorBidi"/>
                                <w:sz w:val="22"/>
                                <w:szCs w:val="22"/>
                              </w:rPr>
                              <w:t>5.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512190C4" wp14:editId="1255615B">
                      <wp:simplePos x="0" y="0"/>
                      <wp:positionH relativeFrom="column">
                        <wp:posOffset>1600835</wp:posOffset>
                      </wp:positionH>
                      <wp:positionV relativeFrom="paragraph">
                        <wp:posOffset>-26670</wp:posOffset>
                      </wp:positionV>
                      <wp:extent cx="361315" cy="272415"/>
                      <wp:effectExtent l="0" t="0" r="19685" b="13335"/>
                      <wp:wrapNone/>
                      <wp:docPr id="694825888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315" cy="2724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22DFA824" w14:textId="24B02912" w:rsidR="00BE5A40" w:rsidRPr="00972C2A" w:rsidRDefault="00BE5A40" w:rsidP="00BE5A40">
                                  <w:pPr>
                                    <w:jc w:val="center"/>
                                    <w:rPr>
                                      <w:rFonts w:ascii="Arial Narrow" w:hAnsi="Arial Narrow" w:cstheme="minorBid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theme="minorBidi"/>
                                      <w:sz w:val="22"/>
                                      <w:szCs w:val="22"/>
                                    </w:rPr>
                                    <w:t>5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2190C4" id="_x0000_s1043" type="#_x0000_t202" style="position:absolute;margin-left:126.05pt;margin-top:-2.1pt;width:28.45pt;height:21.4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" fillcolor="white [3201]" strokecolor="white [3212]" strokeweight=".5pt">
                      <v:textbox>
                        <w:txbxContent>
                          <w:p w14:paraId="22DFA824" w14:textId="24B02912" w:rsidR="00BE5A40" w:rsidRPr="00972C2A" w:rsidRDefault="00BE5A40" w:rsidP="00BE5A40">
                            <w:pPr>
                              <w:jc w:val="center"/>
                              <w:rPr>
                                <w:rFonts w:ascii="Arial Narrow" w:hAnsi="Arial Narrow" w:cstheme="minorBid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Narrow" w:hAnsi="Arial Narrow" w:cstheme="minorBidi"/>
                                <w:sz w:val="22"/>
                                <w:szCs w:val="22"/>
                              </w:rPr>
                              <w:t>5.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65F1B884" wp14:editId="19A2C5A6">
                      <wp:simplePos x="0" y="0"/>
                      <wp:positionH relativeFrom="column">
                        <wp:posOffset>1329055</wp:posOffset>
                      </wp:positionH>
                      <wp:positionV relativeFrom="paragraph">
                        <wp:posOffset>1270</wp:posOffset>
                      </wp:positionV>
                      <wp:extent cx="231775" cy="210820"/>
                      <wp:effectExtent l="0" t="0" r="0" b="0"/>
                      <wp:wrapNone/>
                      <wp:docPr id="486404517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2108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B67C20" id="Rectangle 2" o:spid="_x0000_s1026" style="position:absolute;margin-left:104.65pt;margin-top:.1pt;width:18.25pt;height:16.6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" fillcolor="white [3212]" strokecolor="black [3213]" strokeweight=".25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28FDED6D" wp14:editId="25A82A1A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635</wp:posOffset>
                      </wp:positionV>
                      <wp:extent cx="231775" cy="210820"/>
                      <wp:effectExtent l="0" t="0" r="0" b="0"/>
                      <wp:wrapNone/>
                      <wp:docPr id="1125132657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2108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2DA225D" id="Rectangle 2" o:spid="_x0000_s1026" style="position:absolute;margin-left:-.3pt;margin-top:-.05pt;width:18.25pt;height:16.6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" fillcolor="white [3212]" strokecolor="black [3213]" strokeweight=".25pt"/>
                  </w:pict>
                </mc:Fallback>
              </mc:AlternateContent>
            </w:r>
          </w:p>
        </w:tc>
      </w:tr>
      <w:tr w:rsidR="00E43190" w14:paraId="760E399E" w14:textId="77777777" w:rsidTr="00F82A6D">
        <w:trPr>
          <w:trHeight w:val="512"/>
        </w:trPr>
        <w:tc>
          <w:tcPr>
            <w:tcW w:w="3150" w:type="dxa"/>
            <w:vAlign w:val="center"/>
          </w:tcPr>
          <w:p w14:paraId="03601548" w14:textId="3759BC8E" w:rsidR="00E43190" w:rsidRDefault="00E43190" w:rsidP="00305135">
            <w:pPr>
              <w:rPr>
                <w:rFonts w:ascii="Arial Narrow" w:hAnsi="Arial Narrow" w:cs="Arial"/>
                <w:color w:val="222222"/>
                <w:shd w:val="clear" w:color="auto" w:fill="FFFFFF"/>
              </w:rPr>
            </w:pPr>
            <w:r>
              <w:rPr>
                <w:rFonts w:ascii="Arial Narrow" w:hAnsi="Arial Narrow" w:cs="Arial"/>
                <w:color w:val="222222"/>
                <w:shd w:val="clear" w:color="auto" w:fill="FFFFFF"/>
              </w:rPr>
              <w:t xml:space="preserve">Date of issuing the certificate </w:t>
            </w:r>
          </w:p>
        </w:tc>
        <w:tc>
          <w:tcPr>
            <w:tcW w:w="7740" w:type="dxa"/>
            <w:gridSpan w:val="3"/>
            <w:vAlign w:val="center"/>
          </w:tcPr>
          <w:p w14:paraId="695B7E6E" w14:textId="06FF189E" w:rsidR="00E43190" w:rsidRDefault="00E43190" w:rsidP="00305135">
            <w:pPr>
              <w:rPr>
                <w:rFonts w:ascii="Arial Narrow" w:hAnsi="Arial Narrow" w:cs="Arial"/>
                <w:color w:val="222222"/>
                <w:shd w:val="clear" w:color="auto" w:fill="FFFFFF"/>
              </w:rPr>
            </w:pPr>
          </w:p>
        </w:tc>
      </w:tr>
      <w:tr w:rsidR="00E43190" w14:paraId="4464FBBB" w14:textId="77777777" w:rsidTr="00F82A6D">
        <w:trPr>
          <w:trHeight w:val="530"/>
        </w:trPr>
        <w:tc>
          <w:tcPr>
            <w:tcW w:w="10890" w:type="dxa"/>
            <w:gridSpan w:val="4"/>
            <w:vAlign w:val="center"/>
          </w:tcPr>
          <w:p w14:paraId="6CFD16EA" w14:textId="4F3BCF12" w:rsidR="00E43190" w:rsidRPr="00FD0245" w:rsidRDefault="00E43190" w:rsidP="00FD0245">
            <w:pPr>
              <w:rPr>
                <w:rFonts w:ascii="Arial Narrow" w:hAnsi="Arial Narrow" w:cs="Arial"/>
                <w:bCs/>
                <w:i/>
                <w:iCs/>
                <w:color w:val="222222"/>
                <w:sz w:val="22"/>
                <w:szCs w:val="22"/>
              </w:rPr>
            </w:pPr>
            <w:r w:rsidRPr="00E43190">
              <w:rPr>
                <w:rFonts w:ascii="Arial Narrow" w:hAnsi="Arial Narrow" w:cs="Arial"/>
                <w:bCs/>
                <w:i/>
                <w:iCs/>
                <w:color w:val="222222"/>
                <w:sz w:val="22"/>
                <w:szCs w:val="22"/>
              </w:rPr>
              <w:t>Note: Applicants who scored 5.0 should select PQP1 (</w:t>
            </w:r>
            <w:r w:rsidR="00B71FDB">
              <w:rPr>
                <w:rFonts w:ascii="Arial Narrow" w:hAnsi="Arial Narrow" w:cs="Arial"/>
                <w:bCs/>
                <w:i/>
                <w:iCs/>
                <w:color w:val="222222"/>
                <w:sz w:val="22"/>
                <w:szCs w:val="22"/>
              </w:rPr>
              <w:t>12</w:t>
            </w:r>
            <w:r w:rsidRPr="00E43190">
              <w:rPr>
                <w:rFonts w:ascii="Arial Narrow" w:hAnsi="Arial Narrow" w:cs="Arial"/>
                <w:bCs/>
                <w:i/>
                <w:iCs/>
                <w:color w:val="222222"/>
                <w:sz w:val="22"/>
                <w:szCs w:val="22"/>
              </w:rPr>
              <w:t xml:space="preserve"> weeks) and </w:t>
            </w:r>
            <w:r w:rsidR="00FD0245">
              <w:rPr>
                <w:rFonts w:ascii="Arial Narrow" w:hAnsi="Arial Narrow" w:cs="Arial"/>
                <w:bCs/>
                <w:i/>
                <w:iCs/>
                <w:color w:val="222222"/>
                <w:sz w:val="22"/>
                <w:szCs w:val="22"/>
              </w:rPr>
              <w:t>PQP2 (</w:t>
            </w:r>
            <w:r w:rsidR="00FD0245" w:rsidRPr="00E43190">
              <w:rPr>
                <w:rFonts w:ascii="Arial Narrow" w:hAnsi="Arial Narrow" w:cs="Arial"/>
                <w:bCs/>
                <w:i/>
                <w:iCs/>
                <w:color w:val="222222"/>
                <w:sz w:val="22"/>
                <w:szCs w:val="22"/>
              </w:rPr>
              <w:t>8 weeks</w:t>
            </w:r>
            <w:r w:rsidR="00FD0245">
              <w:rPr>
                <w:rFonts w:ascii="Arial Narrow" w:hAnsi="Arial Narrow" w:cs="Arial"/>
                <w:bCs/>
                <w:i/>
                <w:iCs/>
                <w:color w:val="222222"/>
                <w:sz w:val="22"/>
                <w:szCs w:val="22"/>
              </w:rPr>
              <w:t xml:space="preserve">). Whereas </w:t>
            </w:r>
            <w:r w:rsidRPr="00E43190">
              <w:rPr>
                <w:rFonts w:ascii="Arial Narrow" w:hAnsi="Arial Narrow" w:cs="Arial"/>
                <w:bCs/>
                <w:i/>
                <w:iCs/>
                <w:color w:val="222222"/>
                <w:sz w:val="22"/>
                <w:szCs w:val="22"/>
              </w:rPr>
              <w:t>applicants who scored 5.5 should select PQP2 course (8 weeks).</w:t>
            </w:r>
            <w:r w:rsidRPr="00E43190">
              <w:rPr>
                <w:rFonts w:ascii="Arial Narrow" w:hAnsi="Arial Narrow" w:cs="Arial"/>
                <w:b/>
                <w:color w:val="222222"/>
                <w:sz w:val="22"/>
                <w:szCs w:val="22"/>
              </w:rPr>
              <w:t xml:space="preserve"> </w:t>
            </w:r>
          </w:p>
        </w:tc>
      </w:tr>
      <w:tr w:rsidR="00E43190" w14:paraId="79ABC7C9" w14:textId="77777777" w:rsidTr="00F82A6D">
        <w:trPr>
          <w:trHeight w:val="440"/>
        </w:trPr>
        <w:tc>
          <w:tcPr>
            <w:tcW w:w="3150" w:type="dxa"/>
            <w:vMerge w:val="restart"/>
            <w:vAlign w:val="center"/>
          </w:tcPr>
          <w:p w14:paraId="7119FDFC" w14:textId="1D6292E9" w:rsidR="00E43190" w:rsidRPr="00972C2A" w:rsidRDefault="00E43190" w:rsidP="00AA15B9">
            <w:pPr>
              <w:rPr>
                <w:rFonts w:ascii="Arial Narrow" w:hAnsi="Arial Narrow" w:cs="Arial"/>
                <w:b/>
                <w:color w:val="222222"/>
              </w:rPr>
            </w:pPr>
            <w:r>
              <w:rPr>
                <w:rFonts w:ascii="Arial Narrow" w:hAnsi="Arial Narrow" w:cs="Arial"/>
                <w:b/>
                <w:color w:val="222222"/>
              </w:rPr>
              <w:t>PQP course you are eligible for</w:t>
            </w:r>
          </w:p>
        </w:tc>
        <w:tc>
          <w:tcPr>
            <w:tcW w:w="7740" w:type="dxa"/>
            <w:gridSpan w:val="3"/>
            <w:vAlign w:val="center"/>
          </w:tcPr>
          <w:p w14:paraId="464FACFA" w14:textId="3AA75D2F" w:rsidR="00E43190" w:rsidRPr="00972C2A" w:rsidRDefault="00E43190" w:rsidP="00E43190">
            <w:pPr>
              <w:rPr>
                <w:rFonts w:ascii="Arial Narrow" w:hAnsi="Arial Narrow" w:cs="Arial"/>
                <w:color w:val="2222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08DF4940" wp14:editId="38D6E9AC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80</wp:posOffset>
                      </wp:positionV>
                      <wp:extent cx="231775" cy="210820"/>
                      <wp:effectExtent l="0" t="0" r="0" b="0"/>
                      <wp:wrapNone/>
                      <wp:docPr id="1387957511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2108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30524A" id="Rectangle 2" o:spid="_x0000_s1026" style="position:absolute;margin-left:.25pt;margin-top:.4pt;width:18.25pt;height:16.6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" fillcolor="white [3212]" strokecolor="black [3213]" strokeweight=".25pt"/>
                  </w:pict>
                </mc:Fallback>
              </mc:AlternateContent>
            </w:r>
            <w:r>
              <w:rPr>
                <w:rFonts w:ascii="Arial Narrow" w:hAnsi="Arial Narrow" w:cs="Arial"/>
                <w:color w:val="222222"/>
              </w:rPr>
              <w:t xml:space="preserve">         PQP</w:t>
            </w:r>
            <w:r w:rsidR="00B66016">
              <w:rPr>
                <w:rFonts w:ascii="Arial Narrow" w:hAnsi="Arial Narrow" w:cs="Arial"/>
                <w:color w:val="222222"/>
              </w:rPr>
              <w:t>1:</w:t>
            </w:r>
            <w:r>
              <w:rPr>
                <w:rFonts w:ascii="Arial Narrow" w:hAnsi="Arial Narrow" w:cs="Arial"/>
                <w:color w:val="222222"/>
              </w:rPr>
              <w:t xml:space="preserve"> </w:t>
            </w:r>
            <w:r w:rsidR="00B71FDB">
              <w:rPr>
                <w:rFonts w:ascii="Arial Narrow" w:hAnsi="Arial Narrow" w:cs="Arial"/>
                <w:color w:val="222222"/>
              </w:rPr>
              <w:t>1</w:t>
            </w:r>
            <w:r>
              <w:rPr>
                <w:rFonts w:ascii="Arial Narrow" w:hAnsi="Arial Narrow" w:cs="Arial"/>
                <w:color w:val="222222"/>
              </w:rPr>
              <w:t xml:space="preserve">2 Weeks course </w:t>
            </w:r>
            <w:r w:rsidR="004F581B">
              <w:rPr>
                <w:rFonts w:ascii="Arial Narrow" w:hAnsi="Arial Narrow" w:cs="Arial"/>
                <w:color w:val="222222"/>
              </w:rPr>
              <w:t>(</w:t>
            </w:r>
            <w:r w:rsidR="00B71FDB">
              <w:rPr>
                <w:rFonts w:ascii="Arial Narrow" w:hAnsi="Arial Narrow" w:cs="Arial"/>
                <w:color w:val="222222"/>
              </w:rPr>
              <w:t>33</w:t>
            </w:r>
            <w:r w:rsidR="004F581B">
              <w:rPr>
                <w:rFonts w:ascii="Arial Narrow" w:hAnsi="Arial Narrow" w:cs="Arial"/>
                <w:color w:val="222222"/>
              </w:rPr>
              <w:t>0/-OMR)</w:t>
            </w:r>
          </w:p>
        </w:tc>
      </w:tr>
      <w:tr w:rsidR="00E43190" w14:paraId="15FE1E94" w14:textId="77777777" w:rsidTr="00F82A6D">
        <w:trPr>
          <w:trHeight w:val="485"/>
        </w:trPr>
        <w:tc>
          <w:tcPr>
            <w:tcW w:w="3150" w:type="dxa"/>
            <w:vMerge/>
            <w:vAlign w:val="center"/>
          </w:tcPr>
          <w:p w14:paraId="4E1C6979" w14:textId="6C5BBD13" w:rsidR="00E43190" w:rsidRPr="00972C2A" w:rsidRDefault="00E43190" w:rsidP="00AA15B9">
            <w:pPr>
              <w:rPr>
                <w:rFonts w:ascii="Arial Narrow" w:hAnsi="Arial Narrow" w:cs="Arial"/>
                <w:b/>
                <w:color w:val="222222"/>
              </w:rPr>
            </w:pPr>
          </w:p>
        </w:tc>
        <w:tc>
          <w:tcPr>
            <w:tcW w:w="7740" w:type="dxa"/>
            <w:gridSpan w:val="3"/>
            <w:vAlign w:val="center"/>
          </w:tcPr>
          <w:p w14:paraId="3359C598" w14:textId="63CBCD44" w:rsidR="00E43190" w:rsidRPr="00972C2A" w:rsidRDefault="00E43190" w:rsidP="00E43190">
            <w:pPr>
              <w:rPr>
                <w:rFonts w:ascii="Arial Narrow" w:hAnsi="Arial Narrow" w:cs="Arial"/>
                <w:color w:val="2222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37422F99" wp14:editId="06DA1D5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2860</wp:posOffset>
                      </wp:positionV>
                      <wp:extent cx="231775" cy="210820"/>
                      <wp:effectExtent l="0" t="0" r="0" b="0"/>
                      <wp:wrapNone/>
                      <wp:docPr id="1323734086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2108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5C6ADD" id="Rectangle 2" o:spid="_x0000_s1026" style="position:absolute;margin-left:0;margin-top:1.8pt;width:18.25pt;height:16.6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" fillcolor="white [3212]" strokecolor="black [3213]" strokeweight=".25pt"/>
                  </w:pict>
                </mc:Fallback>
              </mc:AlternateContent>
            </w:r>
            <w:r>
              <w:rPr>
                <w:rFonts w:ascii="Arial Narrow" w:hAnsi="Arial Narrow" w:cs="Arial"/>
                <w:color w:val="222222"/>
              </w:rPr>
              <w:t xml:space="preserve">         PQP</w:t>
            </w:r>
            <w:r w:rsidR="00B66016">
              <w:rPr>
                <w:rFonts w:ascii="Arial Narrow" w:hAnsi="Arial Narrow" w:cs="Arial"/>
                <w:color w:val="222222"/>
              </w:rPr>
              <w:t>2:</w:t>
            </w:r>
            <w:r>
              <w:rPr>
                <w:rFonts w:ascii="Arial Narrow" w:hAnsi="Arial Narrow" w:cs="Arial"/>
                <w:color w:val="222222"/>
              </w:rPr>
              <w:t xml:space="preserve"> 8 Weeks course (220/-OMR)</w:t>
            </w:r>
          </w:p>
        </w:tc>
      </w:tr>
      <w:tr w:rsidR="00B71FDB" w:rsidRPr="00B71FDB" w14:paraId="7626E6F8" w14:textId="77777777" w:rsidTr="00F82A6D">
        <w:trPr>
          <w:trHeight w:val="179"/>
        </w:trPr>
        <w:tc>
          <w:tcPr>
            <w:tcW w:w="10890" w:type="dxa"/>
            <w:gridSpan w:val="4"/>
            <w:shd w:val="clear" w:color="auto" w:fill="2B266D"/>
            <w:vAlign w:val="center"/>
          </w:tcPr>
          <w:p w14:paraId="46A65565" w14:textId="69D99B6C" w:rsidR="00B71FDB" w:rsidRPr="00B71FDB" w:rsidRDefault="00FD0245" w:rsidP="00591127">
            <w:pPr>
              <w:rPr>
                <w:rFonts w:ascii="Arial Narrow" w:hAnsi="Arial Narrow" w:cs="Arial"/>
                <w:b/>
                <w:bCs/>
                <w:color w:val="FFFFFF" w:themeColor="background1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</w:rPr>
              <w:t>Bank Details</w:t>
            </w:r>
          </w:p>
        </w:tc>
      </w:tr>
      <w:tr w:rsidR="00B71FDB" w14:paraId="18A948CF" w14:textId="77777777" w:rsidTr="00F82A6D">
        <w:trPr>
          <w:trHeight w:val="737"/>
        </w:trPr>
        <w:tc>
          <w:tcPr>
            <w:tcW w:w="10890" w:type="dxa"/>
            <w:gridSpan w:val="4"/>
            <w:vAlign w:val="center"/>
          </w:tcPr>
          <w:tbl>
            <w:tblPr>
              <w:tblStyle w:val="TableGrid"/>
              <w:tblW w:w="0" w:type="auto"/>
              <w:tblInd w:w="340" w:type="dxa"/>
              <w:tblLook w:val="04A0" w:firstRow="1" w:lastRow="0" w:firstColumn="1" w:lastColumn="0" w:noHBand="0" w:noVBand="1"/>
            </w:tblPr>
            <w:tblGrid>
              <w:gridCol w:w="1710"/>
              <w:gridCol w:w="2790"/>
              <w:gridCol w:w="1857"/>
              <w:gridCol w:w="2758"/>
            </w:tblGrid>
            <w:tr w:rsidR="00FD0245" w:rsidRPr="00F82A6D" w14:paraId="207B5CE4" w14:textId="0B6A297B" w:rsidTr="00F82A6D">
              <w:tc>
                <w:tcPr>
                  <w:tcW w:w="1710" w:type="dxa"/>
                </w:tcPr>
                <w:p w14:paraId="160FBCCD" w14:textId="23F55367" w:rsidR="00FD0245" w:rsidRPr="00F82A6D" w:rsidRDefault="00F82A6D" w:rsidP="00F82A6D">
                  <w:pPr>
                    <w:rPr>
                      <w:rFonts w:ascii="Arial Narrow" w:hAnsi="Arial Narrow" w:cs="Arial"/>
                      <w:b/>
                      <w:bCs/>
                      <w:color w:val="222222"/>
                    </w:rPr>
                  </w:pPr>
                  <w:r w:rsidRPr="00F82A6D">
                    <w:rPr>
                      <w:rFonts w:ascii="Arial Narrow" w:hAnsi="Arial Narrow" w:cs="Arial"/>
                      <w:b/>
                      <w:bCs/>
                      <w:color w:val="222222"/>
                    </w:rPr>
                    <w:t>Bank Name</w:t>
                  </w:r>
                </w:p>
              </w:tc>
              <w:tc>
                <w:tcPr>
                  <w:tcW w:w="2790" w:type="dxa"/>
                </w:tcPr>
                <w:p w14:paraId="3C6228AD" w14:textId="512922B7" w:rsidR="00FD0245" w:rsidRPr="00F82A6D" w:rsidRDefault="00F82A6D" w:rsidP="00F82A6D">
                  <w:pPr>
                    <w:rPr>
                      <w:rFonts w:ascii="Arial Narrow" w:hAnsi="Arial Narrow" w:cs="Arial"/>
                      <w:color w:val="222222"/>
                    </w:rPr>
                  </w:pPr>
                  <w:r w:rsidRPr="00F82A6D">
                    <w:rPr>
                      <w:rFonts w:ascii="Arial Narrow" w:hAnsi="Arial Narrow" w:cs="Arial"/>
                      <w:color w:val="222222"/>
                    </w:rPr>
                    <w:t>Oman Arab Bank</w:t>
                  </w:r>
                </w:p>
              </w:tc>
              <w:tc>
                <w:tcPr>
                  <w:tcW w:w="1832" w:type="dxa"/>
                </w:tcPr>
                <w:p w14:paraId="74CABB2B" w14:textId="1A730C91" w:rsidR="00FD0245" w:rsidRPr="00F82A6D" w:rsidRDefault="00F82A6D" w:rsidP="00F82A6D">
                  <w:pPr>
                    <w:rPr>
                      <w:rFonts w:ascii="Arial Narrow" w:hAnsi="Arial Narrow" w:cs="Arial"/>
                      <w:b/>
                      <w:bCs/>
                      <w:color w:val="222222"/>
                    </w:rPr>
                  </w:pPr>
                  <w:r w:rsidRPr="00F82A6D">
                    <w:rPr>
                      <w:rFonts w:ascii="Arial Narrow" w:hAnsi="Arial Narrow" w:cs="Arial"/>
                      <w:b/>
                      <w:bCs/>
                      <w:color w:val="222222"/>
                    </w:rPr>
                    <w:t>Account Number </w:t>
                  </w:r>
                </w:p>
              </w:tc>
              <w:tc>
                <w:tcPr>
                  <w:tcW w:w="2758" w:type="dxa"/>
                </w:tcPr>
                <w:p w14:paraId="02C5FA47" w14:textId="386BBBF0" w:rsidR="00FD0245" w:rsidRPr="00F82A6D" w:rsidRDefault="00F82A6D" w:rsidP="00FD0245">
                  <w:pPr>
                    <w:rPr>
                      <w:rFonts w:ascii="Arial Narrow" w:hAnsi="Arial Narrow" w:cs="Arial"/>
                      <w:color w:val="222222"/>
                    </w:rPr>
                  </w:pPr>
                  <w:r w:rsidRPr="00F82A6D">
                    <w:rPr>
                      <w:rFonts w:ascii="Arial Narrow" w:hAnsi="Arial Narrow" w:cs="Arial"/>
                      <w:color w:val="222222"/>
                    </w:rPr>
                    <w:t>3104 112999 504</w:t>
                  </w:r>
                </w:p>
              </w:tc>
            </w:tr>
            <w:tr w:rsidR="00FD0245" w:rsidRPr="00F82A6D" w14:paraId="466723E9" w14:textId="001F17D1" w:rsidTr="00F82A6D">
              <w:tc>
                <w:tcPr>
                  <w:tcW w:w="1710" w:type="dxa"/>
                </w:tcPr>
                <w:p w14:paraId="37A7673A" w14:textId="07214F8C" w:rsidR="00FD0245" w:rsidRPr="00F82A6D" w:rsidRDefault="00F82A6D" w:rsidP="00F82A6D">
                  <w:pPr>
                    <w:rPr>
                      <w:rFonts w:ascii="Arial Narrow" w:hAnsi="Arial Narrow" w:cs="Arial"/>
                      <w:b/>
                      <w:bCs/>
                      <w:color w:val="222222"/>
                    </w:rPr>
                  </w:pPr>
                  <w:r w:rsidRPr="00F82A6D">
                    <w:rPr>
                      <w:rFonts w:ascii="Arial Narrow" w:hAnsi="Arial Narrow" w:cs="Arial"/>
                      <w:b/>
                      <w:bCs/>
                      <w:color w:val="222222"/>
                    </w:rPr>
                    <w:t>Account Name </w:t>
                  </w:r>
                </w:p>
              </w:tc>
              <w:tc>
                <w:tcPr>
                  <w:tcW w:w="2790" w:type="dxa"/>
                </w:tcPr>
                <w:p w14:paraId="704C1DDA" w14:textId="5693D96F" w:rsidR="00FD0245" w:rsidRPr="00F82A6D" w:rsidRDefault="00F82A6D" w:rsidP="00FD0245">
                  <w:pPr>
                    <w:rPr>
                      <w:rFonts w:ascii="Arial Narrow" w:hAnsi="Arial Narrow" w:cs="Arial"/>
                      <w:color w:val="222222"/>
                    </w:rPr>
                  </w:pPr>
                  <w:r w:rsidRPr="00F82A6D">
                    <w:rPr>
                      <w:rFonts w:ascii="Arial Narrow" w:hAnsi="Arial Narrow" w:cs="Arial"/>
                      <w:color w:val="222222"/>
                    </w:rPr>
                    <w:t>NUCOFS</w:t>
                  </w:r>
                </w:p>
              </w:tc>
              <w:tc>
                <w:tcPr>
                  <w:tcW w:w="1832" w:type="dxa"/>
                </w:tcPr>
                <w:p w14:paraId="2C2FF217" w14:textId="685B87BB" w:rsidR="00FD0245" w:rsidRPr="00F82A6D" w:rsidRDefault="00F82A6D" w:rsidP="00F82A6D">
                  <w:pPr>
                    <w:rPr>
                      <w:rFonts w:ascii="Arial Narrow" w:hAnsi="Arial Narrow" w:cs="Arial"/>
                      <w:b/>
                      <w:bCs/>
                      <w:color w:val="222222"/>
                    </w:rPr>
                  </w:pPr>
                  <w:r w:rsidRPr="00F82A6D">
                    <w:rPr>
                      <w:rFonts w:ascii="Arial Narrow" w:hAnsi="Arial Narrow" w:cs="Arial"/>
                      <w:b/>
                      <w:bCs/>
                      <w:color w:val="222222"/>
                    </w:rPr>
                    <w:t>Swift Code</w:t>
                  </w:r>
                </w:p>
              </w:tc>
              <w:tc>
                <w:tcPr>
                  <w:tcW w:w="2758" w:type="dxa"/>
                </w:tcPr>
                <w:p w14:paraId="43E14BE0" w14:textId="5DA8C671" w:rsidR="00FD0245" w:rsidRPr="00F82A6D" w:rsidRDefault="00F82A6D" w:rsidP="00FD0245">
                  <w:pPr>
                    <w:rPr>
                      <w:rFonts w:ascii="Arial Narrow" w:hAnsi="Arial Narrow" w:cs="Arial"/>
                      <w:color w:val="222222"/>
                    </w:rPr>
                  </w:pPr>
                  <w:r w:rsidRPr="00F82A6D">
                    <w:rPr>
                      <w:rFonts w:ascii="Arial Narrow" w:hAnsi="Arial Narrow" w:cs="Arial"/>
                      <w:color w:val="222222"/>
                    </w:rPr>
                    <w:t>OMABOMRU</w:t>
                  </w:r>
                  <w:r w:rsidRPr="00F82A6D">
                    <w:rPr>
                      <w:rFonts w:ascii="Arial Narrow" w:hAnsi="Arial Narrow" w:cs="Arial"/>
                      <w:color w:val="222222"/>
                    </w:rPr>
                    <w:t xml:space="preserve"> </w:t>
                  </w:r>
                </w:p>
              </w:tc>
            </w:tr>
          </w:tbl>
          <w:p w14:paraId="030602E2" w14:textId="2D83A98E" w:rsidR="00B71FDB" w:rsidRDefault="00B71FDB" w:rsidP="00FD0245">
            <w:pPr>
              <w:rPr>
                <w:rFonts w:ascii="Arial Narrow" w:hAnsi="Arial Narrow" w:cs="Arial"/>
                <w:b/>
                <w:bCs/>
                <w:color w:val="222222"/>
              </w:rPr>
            </w:pPr>
          </w:p>
        </w:tc>
      </w:tr>
      <w:tr w:rsidR="00F82A6D" w14:paraId="20E44987" w14:textId="77777777" w:rsidTr="00F82A6D">
        <w:trPr>
          <w:trHeight w:val="737"/>
        </w:trPr>
        <w:tc>
          <w:tcPr>
            <w:tcW w:w="10890" w:type="dxa"/>
            <w:gridSpan w:val="4"/>
            <w:vAlign w:val="center"/>
          </w:tcPr>
          <w:p w14:paraId="1CA5D4E0" w14:textId="48B60B70" w:rsidR="00F82A6D" w:rsidRPr="00F82A6D" w:rsidRDefault="00F82A6D" w:rsidP="00F82A6D">
            <w:pPr>
              <w:rPr>
                <w:rFonts w:ascii="Arial Narrow" w:hAnsi="Arial Narrow" w:cs="Arial"/>
                <w:b/>
                <w:bCs/>
                <w:i/>
                <w:iCs/>
                <w:color w:val="222222"/>
              </w:rPr>
            </w:pPr>
            <w:r w:rsidRPr="00F82A6D">
              <w:rPr>
                <w:rFonts w:ascii="Arial Narrow" w:hAnsi="Arial Narrow" w:cs="Arial"/>
                <w:b/>
                <w:bCs/>
                <w:i/>
                <w:iCs/>
                <w:color w:val="222222"/>
              </w:rPr>
              <w:t xml:space="preserve">Please send a copy of </w:t>
            </w:r>
            <w:r w:rsidRPr="00F82A6D">
              <w:rPr>
                <w:rFonts w:ascii="Arial Narrow" w:hAnsi="Arial Narrow" w:cs="Arial"/>
                <w:b/>
                <w:bCs/>
                <w:i/>
                <w:iCs/>
                <w:color w:val="222222"/>
              </w:rPr>
              <w:t xml:space="preserve">your payment receipt, both sides of </w:t>
            </w:r>
            <w:r w:rsidRPr="00F82A6D">
              <w:rPr>
                <w:rFonts w:ascii="Arial Narrow" w:hAnsi="Arial Narrow" w:cs="Arial"/>
                <w:b/>
                <w:bCs/>
                <w:i/>
                <w:iCs/>
                <w:color w:val="222222"/>
              </w:rPr>
              <w:t>civil ID card and IELTS certificate to this email (masters@nu.edu.om)</w:t>
            </w:r>
          </w:p>
        </w:tc>
      </w:tr>
      <w:tr w:rsidR="004F581B" w14:paraId="09E9F7EE" w14:textId="77777777" w:rsidTr="00F82A6D">
        <w:trPr>
          <w:trHeight w:val="332"/>
        </w:trPr>
        <w:tc>
          <w:tcPr>
            <w:tcW w:w="10890" w:type="dxa"/>
            <w:gridSpan w:val="4"/>
            <w:shd w:val="clear" w:color="auto" w:fill="2B266D"/>
            <w:vAlign w:val="center"/>
          </w:tcPr>
          <w:p w14:paraId="5A22F3A5" w14:textId="36532738" w:rsidR="004F581B" w:rsidRPr="004F581B" w:rsidRDefault="004F581B" w:rsidP="00AA15B9">
            <w:pPr>
              <w:rPr>
                <w:rFonts w:ascii="Arial Narrow" w:hAnsi="Arial Narrow" w:cs="Arial"/>
                <w:b/>
                <w:bCs/>
                <w:color w:val="222222"/>
              </w:rPr>
            </w:pPr>
            <w:r w:rsidRPr="004F581B">
              <w:rPr>
                <w:rFonts w:ascii="Arial Narrow" w:hAnsi="Arial Narrow" w:cs="Arial"/>
                <w:b/>
                <w:bCs/>
                <w:color w:val="FFFFFF" w:themeColor="background1"/>
              </w:rPr>
              <w:t>Undertaking</w:t>
            </w:r>
          </w:p>
        </w:tc>
      </w:tr>
      <w:tr w:rsidR="004F581B" w14:paraId="422AB9CF" w14:textId="77777777" w:rsidTr="00F82A6D">
        <w:trPr>
          <w:trHeight w:val="2069"/>
        </w:trPr>
        <w:tc>
          <w:tcPr>
            <w:tcW w:w="10890" w:type="dxa"/>
            <w:gridSpan w:val="4"/>
            <w:vAlign w:val="center"/>
          </w:tcPr>
          <w:p w14:paraId="6197AE99" w14:textId="53AB78EB" w:rsidR="004F581B" w:rsidRPr="0063242A" w:rsidRDefault="004F581B" w:rsidP="004F581B">
            <w:pPr>
              <w:pStyle w:val="BodyTextIndent"/>
              <w:ind w:left="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3242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 am applying to be registered as a student </w:t>
            </w:r>
            <w:proofErr w:type="gramStart"/>
            <w:r w:rsidRPr="0063242A">
              <w:rPr>
                <w:rFonts w:ascii="Arial" w:hAnsi="Arial" w:cs="Arial"/>
                <w:color w:val="000000" w:themeColor="text1"/>
                <w:sz w:val="18"/>
                <w:szCs w:val="18"/>
              </w:rPr>
              <w:t>of</w:t>
            </w:r>
            <w:proofErr w:type="gramEnd"/>
            <w:r w:rsidRPr="0063242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National University of Science and Technology and agree to abide by the rules and regulations including those </w:t>
            </w:r>
            <w:r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about</w:t>
            </w:r>
            <w:r w:rsidRPr="0063242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the use of the University’s Libraries, Information Technology Facilities, other learning resources and payment of fees. I also give consent </w:t>
            </w:r>
            <w:r w:rsidR="00F82A6D" w:rsidRPr="0063242A">
              <w:rPr>
                <w:rFonts w:ascii="Arial" w:hAnsi="Arial" w:cs="Arial"/>
                <w:color w:val="000000" w:themeColor="text1"/>
                <w:sz w:val="18"/>
                <w:szCs w:val="18"/>
              </w:rPr>
              <w:t>to share</w:t>
            </w:r>
            <w:r w:rsidRPr="0063242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personal information held by the University to be used </w:t>
            </w:r>
            <w:r w:rsidRPr="0063242A">
              <w:rPr>
                <w:rFonts w:ascii="Arial" w:hAnsi="Arial" w:cs="Arial"/>
                <w:sz w:val="18"/>
                <w:szCs w:val="18"/>
              </w:rPr>
              <w:t xml:space="preserve">for </w:t>
            </w:r>
            <w:r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9028E8">
              <w:rPr>
                <w:rFonts w:ascii="Arial" w:hAnsi="Arial" w:cs="Arial"/>
                <w:noProof/>
                <w:sz w:val="18"/>
                <w:szCs w:val="18"/>
              </w:rPr>
              <w:t>provision</w:t>
            </w:r>
            <w:r w:rsidRPr="0063242A">
              <w:rPr>
                <w:rFonts w:ascii="Arial" w:hAnsi="Arial" w:cs="Arial"/>
                <w:sz w:val="18"/>
                <w:szCs w:val="18"/>
              </w:rPr>
              <w:t xml:space="preserve"> of information by the University or other educational institutions and relevant agencies as required.</w:t>
            </w:r>
          </w:p>
          <w:p w14:paraId="13120AB0" w14:textId="77777777" w:rsidR="004F581B" w:rsidRPr="0063242A" w:rsidRDefault="004F581B" w:rsidP="004F581B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195DD0" w14:textId="42DF50CE" w:rsidR="004F581B" w:rsidRPr="0063242A" w:rsidRDefault="004F581B" w:rsidP="004F581B">
            <w:pPr>
              <w:rPr>
                <w:rFonts w:ascii="Arial" w:hAnsi="Arial" w:cs="Arial"/>
                <w:sz w:val="18"/>
                <w:szCs w:val="18"/>
              </w:rPr>
            </w:pPr>
            <w:r w:rsidRPr="0063242A">
              <w:rPr>
                <w:rFonts w:ascii="Arial" w:hAnsi="Arial" w:cs="Arial"/>
                <w:sz w:val="18"/>
                <w:szCs w:val="18"/>
              </w:rPr>
              <w:t>I confirm that the information given on this form is true</w:t>
            </w:r>
            <w:r>
              <w:rPr>
                <w:rFonts w:ascii="Arial" w:hAnsi="Arial" w:cs="Arial"/>
                <w:sz w:val="18"/>
                <w:szCs w:val="18"/>
              </w:rPr>
              <w:t xml:space="preserve"> and complete. </w:t>
            </w:r>
          </w:p>
          <w:p w14:paraId="05507952" w14:textId="77777777" w:rsidR="004F581B" w:rsidRDefault="004F581B" w:rsidP="004F581B">
            <w:pPr>
              <w:rPr>
                <w:rFonts w:ascii="Arial" w:hAnsi="Arial" w:cs="Arial"/>
                <w:sz w:val="18"/>
                <w:szCs w:val="18"/>
              </w:rPr>
            </w:pPr>
          </w:p>
          <w:p w14:paraId="71FD5A8A" w14:textId="77777777" w:rsidR="003C48F9" w:rsidRPr="00D646F0" w:rsidRDefault="003C48F9" w:rsidP="004F581B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4B0299" w14:textId="659AA116" w:rsidR="004F581B" w:rsidRPr="00D646F0" w:rsidRDefault="004F581B" w:rsidP="004F581B">
            <w:pPr>
              <w:rPr>
                <w:rFonts w:ascii="Arial" w:hAnsi="Arial" w:cs="Arial"/>
                <w:sz w:val="18"/>
                <w:szCs w:val="18"/>
              </w:rPr>
            </w:pPr>
            <w:r w:rsidRPr="00D646F0">
              <w:rPr>
                <w:rFonts w:ascii="Arial" w:hAnsi="Arial" w:cs="Arial"/>
                <w:sz w:val="18"/>
                <w:szCs w:val="18"/>
              </w:rPr>
              <w:t>Applican</w:t>
            </w:r>
            <w:r>
              <w:rPr>
                <w:rFonts w:ascii="Arial" w:hAnsi="Arial" w:cs="Arial"/>
                <w:sz w:val="18"/>
                <w:szCs w:val="18"/>
              </w:rPr>
              <w:t xml:space="preserve">t Signature: </w:t>
            </w:r>
            <w:r w:rsidRPr="00D646F0">
              <w:rPr>
                <w:rFonts w:ascii="Arial" w:hAnsi="Arial" w:cs="Arial"/>
                <w:sz w:val="18"/>
                <w:szCs w:val="18"/>
              </w:rPr>
              <w:t>___________________________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</w:t>
            </w:r>
            <w:r w:rsidRPr="00D646F0">
              <w:rPr>
                <w:rFonts w:ascii="Arial" w:hAnsi="Arial" w:cs="Arial"/>
                <w:sz w:val="18"/>
                <w:szCs w:val="18"/>
              </w:rPr>
              <w:t xml:space="preserve">Date: ___________________                                                 </w:t>
            </w:r>
          </w:p>
          <w:p w14:paraId="6152D7B9" w14:textId="72117DFC" w:rsidR="003C48F9" w:rsidRPr="003C48F9" w:rsidRDefault="004F581B" w:rsidP="003C48F9">
            <w:pPr>
              <w:rPr>
                <w:rFonts w:ascii="Arial" w:hAnsi="Arial" w:cs="Arial"/>
              </w:rPr>
            </w:pPr>
            <w:r w:rsidRPr="00D646F0">
              <w:rPr>
                <w:rFonts w:ascii="Arial" w:hAnsi="Arial" w:cs="Arial"/>
              </w:rPr>
              <w:t xml:space="preserve">            </w:t>
            </w:r>
          </w:p>
        </w:tc>
      </w:tr>
      <w:tr w:rsidR="003C48F9" w14:paraId="514536FC" w14:textId="77777777" w:rsidTr="00F82A6D">
        <w:trPr>
          <w:trHeight w:val="242"/>
        </w:trPr>
        <w:tc>
          <w:tcPr>
            <w:tcW w:w="10890" w:type="dxa"/>
            <w:gridSpan w:val="4"/>
            <w:shd w:val="clear" w:color="auto" w:fill="2B266D"/>
            <w:vAlign w:val="center"/>
          </w:tcPr>
          <w:p w14:paraId="50A47C66" w14:textId="373A5D57" w:rsidR="003C48F9" w:rsidRPr="003C48F9" w:rsidRDefault="003C48F9" w:rsidP="003C48F9">
            <w:pPr>
              <w:rPr>
                <w:rFonts w:ascii="Arial Narrow" w:hAnsi="Arial Narrow" w:cs="Arial"/>
                <w:b/>
                <w:bCs/>
                <w:color w:val="FFFFFF" w:themeColor="background1"/>
              </w:rPr>
            </w:pPr>
            <w:r w:rsidRPr="003C48F9">
              <w:rPr>
                <w:rFonts w:ascii="Arial Narrow" w:hAnsi="Arial Narrow" w:cs="Arial"/>
                <w:b/>
                <w:bCs/>
                <w:color w:val="FFFFFF" w:themeColor="background1"/>
              </w:rPr>
              <w:t>Office Use</w:t>
            </w:r>
          </w:p>
        </w:tc>
      </w:tr>
      <w:tr w:rsidR="003C48F9" w14:paraId="7B4E235B" w14:textId="77777777" w:rsidTr="00F82A6D">
        <w:trPr>
          <w:trHeight w:val="341"/>
        </w:trPr>
        <w:tc>
          <w:tcPr>
            <w:tcW w:w="10890" w:type="dxa"/>
            <w:gridSpan w:val="4"/>
            <w:vAlign w:val="center"/>
          </w:tcPr>
          <w:p w14:paraId="1D450143" w14:textId="2D34E6D3" w:rsidR="003C48F9" w:rsidRPr="003C48F9" w:rsidRDefault="003C48F9" w:rsidP="003C48F9">
            <w:pPr>
              <w:rPr>
                <w:rFonts w:ascii="Arial Narrow" w:hAnsi="Arial Narrow" w:cs="Arial"/>
                <w:b/>
                <w:bCs/>
                <w:color w:val="222222"/>
                <w:shd w:val="clear" w:color="auto" w:fill="FFFFFF"/>
              </w:rPr>
            </w:pPr>
            <w:r w:rsidRPr="003C48F9">
              <w:rPr>
                <w:rFonts w:ascii="Arial Narrow" w:hAnsi="Arial Narrow" w:cs="Arial"/>
                <w:b/>
                <w:bCs/>
                <w:color w:val="222222"/>
                <w:shd w:val="clear" w:color="auto" w:fill="FFFFFF"/>
              </w:rPr>
              <w:t xml:space="preserve">Registration form received by: </w:t>
            </w:r>
          </w:p>
        </w:tc>
      </w:tr>
      <w:tr w:rsidR="003C48F9" w14:paraId="0ED25762" w14:textId="77777777" w:rsidTr="00F82A6D">
        <w:trPr>
          <w:trHeight w:val="647"/>
        </w:trPr>
        <w:tc>
          <w:tcPr>
            <w:tcW w:w="10890" w:type="dxa"/>
            <w:gridSpan w:val="4"/>
            <w:vAlign w:val="center"/>
          </w:tcPr>
          <w:p w14:paraId="3CF14434" w14:textId="437F3423" w:rsidR="003C48F9" w:rsidRPr="00972C2A" w:rsidRDefault="003C48F9" w:rsidP="003C48F9">
            <w:pPr>
              <w:rPr>
                <w:rFonts w:ascii="Arial Narrow" w:hAnsi="Arial Narrow" w:cs="Arial"/>
                <w:color w:val="222222"/>
              </w:rPr>
            </w:pPr>
            <w:r w:rsidRPr="003C48F9">
              <w:rPr>
                <w:rFonts w:ascii="Arial Narrow" w:hAnsi="Arial Narrow" w:cs="Arial"/>
                <w:bCs/>
                <w:color w:val="222222"/>
              </w:rPr>
              <w:t xml:space="preserve">Name: </w:t>
            </w:r>
            <w:r>
              <w:rPr>
                <w:rFonts w:ascii="Arial Narrow" w:hAnsi="Arial Narrow" w:cs="Arial"/>
                <w:bCs/>
                <w:color w:val="222222"/>
              </w:rPr>
              <w:t xml:space="preserve">                                                                              </w:t>
            </w:r>
            <w:r>
              <w:rPr>
                <w:rFonts w:ascii="Arial Narrow" w:hAnsi="Arial Narrow" w:cs="Arial"/>
                <w:color w:val="222222"/>
              </w:rPr>
              <w:t>Signature &amp; date:</w:t>
            </w:r>
          </w:p>
        </w:tc>
      </w:tr>
    </w:tbl>
    <w:p w14:paraId="675216E0" w14:textId="2D1E4CFE" w:rsidR="00AA15B9" w:rsidRDefault="00AA15B9" w:rsidP="00A9156F"/>
    <w:sectPr w:rsidR="00AA15B9" w:rsidSect="00F82A6D">
      <w:headerReference w:type="default" r:id="rId11"/>
      <w:footerReference w:type="default" r:id="rId12"/>
      <w:pgSz w:w="11909" w:h="16834" w:code="9"/>
      <w:pgMar w:top="720" w:right="1440" w:bottom="1728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01829D" w14:textId="77777777" w:rsidR="00CD62FF" w:rsidRDefault="00CD62FF" w:rsidP="00751DB0">
      <w:r>
        <w:separator/>
      </w:r>
    </w:p>
  </w:endnote>
  <w:endnote w:type="continuationSeparator" w:id="0">
    <w:p w14:paraId="6177ED6A" w14:textId="77777777" w:rsidR="00CD62FF" w:rsidRDefault="00CD62FF" w:rsidP="00751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B23F0" w14:textId="799FD428" w:rsidR="00751DB0" w:rsidRPr="00F82A6D" w:rsidRDefault="00F82A6D" w:rsidP="00F82A6D">
    <w:pPr>
      <w:pStyle w:val="Footer"/>
      <w:rPr>
        <w:i/>
        <w:iCs/>
        <w:sz w:val="18"/>
        <w:szCs w:val="18"/>
      </w:rPr>
    </w:pPr>
    <w:r w:rsidRPr="00F82A6D">
      <w:rPr>
        <w:i/>
        <w:iCs/>
        <w:sz w:val="18"/>
        <w:szCs w:val="18"/>
      </w:rPr>
      <w:t>DGSR-PG-V2- Feb 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CD8E7C" w14:textId="77777777" w:rsidR="00CD62FF" w:rsidRDefault="00CD62FF" w:rsidP="00751DB0">
      <w:bookmarkStart w:id="0" w:name="_Hlk174956520"/>
      <w:bookmarkEnd w:id="0"/>
      <w:r>
        <w:separator/>
      </w:r>
    </w:p>
  </w:footnote>
  <w:footnote w:type="continuationSeparator" w:id="0">
    <w:p w14:paraId="5C34A32B" w14:textId="77777777" w:rsidR="00CD62FF" w:rsidRDefault="00CD62FF" w:rsidP="00751D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D9D9C" w14:textId="485DFAFB" w:rsidR="00C35AC1" w:rsidRDefault="004F581B" w:rsidP="00C35AC1">
    <w:pPr>
      <w:pStyle w:val="Header"/>
      <w:tabs>
        <w:tab w:val="clear" w:pos="4680"/>
        <w:tab w:val="clear" w:pos="9360"/>
        <w:tab w:val="left" w:pos="327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70BF04FC" wp14:editId="587253F6">
          <wp:simplePos x="0" y="0"/>
          <wp:positionH relativeFrom="margin">
            <wp:align>center</wp:align>
          </wp:positionH>
          <wp:positionV relativeFrom="paragraph">
            <wp:posOffset>-391886</wp:posOffset>
          </wp:positionV>
          <wp:extent cx="2828290" cy="76200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290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35AC1">
      <w:tab/>
    </w:r>
  </w:p>
  <w:p w14:paraId="35145113" w14:textId="2D9DB9EF" w:rsidR="00C35AC1" w:rsidRDefault="00C35AC1" w:rsidP="00C35AC1">
    <w:pPr>
      <w:pStyle w:val="Header"/>
      <w:tabs>
        <w:tab w:val="clear" w:pos="4680"/>
        <w:tab w:val="clear" w:pos="9360"/>
        <w:tab w:val="left" w:pos="327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05052"/>
    <w:multiLevelType w:val="multilevel"/>
    <w:tmpl w:val="3C04CC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721E5A"/>
    <w:multiLevelType w:val="hybridMultilevel"/>
    <w:tmpl w:val="C7767C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4D15"/>
    <w:multiLevelType w:val="hybridMultilevel"/>
    <w:tmpl w:val="C7C217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8B23B9"/>
    <w:multiLevelType w:val="multilevel"/>
    <w:tmpl w:val="4A340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E2686B"/>
    <w:multiLevelType w:val="hybridMultilevel"/>
    <w:tmpl w:val="02246D5A"/>
    <w:lvl w:ilvl="0" w:tplc="46465F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F7EF3"/>
    <w:multiLevelType w:val="hybridMultilevel"/>
    <w:tmpl w:val="2B305A06"/>
    <w:lvl w:ilvl="0" w:tplc="93FCC37E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B4BD4"/>
    <w:multiLevelType w:val="hybridMultilevel"/>
    <w:tmpl w:val="F24AC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677481"/>
    <w:multiLevelType w:val="hybridMultilevel"/>
    <w:tmpl w:val="C71AA8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16D8B4">
      <w:start w:val="1"/>
      <w:numFmt w:val="decimal"/>
      <w:pStyle w:val="Style1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46AC6"/>
    <w:multiLevelType w:val="hybridMultilevel"/>
    <w:tmpl w:val="0C52F07A"/>
    <w:lvl w:ilvl="0" w:tplc="1924C22A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50D6A"/>
    <w:multiLevelType w:val="hybridMultilevel"/>
    <w:tmpl w:val="B6521C0A"/>
    <w:lvl w:ilvl="0" w:tplc="F6F60076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FC2846"/>
    <w:multiLevelType w:val="hybridMultilevel"/>
    <w:tmpl w:val="A3A0C99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3B9F13F3"/>
    <w:multiLevelType w:val="multilevel"/>
    <w:tmpl w:val="2E62A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A91ABE"/>
    <w:multiLevelType w:val="hybridMultilevel"/>
    <w:tmpl w:val="1144C73C"/>
    <w:lvl w:ilvl="0" w:tplc="A4362A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626459"/>
    <w:multiLevelType w:val="hybridMultilevel"/>
    <w:tmpl w:val="3B14EF86"/>
    <w:lvl w:ilvl="0" w:tplc="7D7803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D55010"/>
    <w:multiLevelType w:val="hybridMultilevel"/>
    <w:tmpl w:val="24DA0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5F0077"/>
    <w:multiLevelType w:val="hybridMultilevel"/>
    <w:tmpl w:val="EAFC605E"/>
    <w:lvl w:ilvl="0" w:tplc="68A26DA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F7E3C5A"/>
    <w:multiLevelType w:val="hybridMultilevel"/>
    <w:tmpl w:val="DD720998"/>
    <w:lvl w:ilvl="0" w:tplc="46EAF7BE">
      <w:start w:val="1"/>
      <w:numFmt w:val="lowerRoman"/>
      <w:lvlText w:val="%1)"/>
      <w:lvlJc w:val="left"/>
      <w:pPr>
        <w:ind w:left="8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7" w15:restartNumberingAfterBreak="0">
    <w:nsid w:val="675748C2"/>
    <w:multiLevelType w:val="hybridMultilevel"/>
    <w:tmpl w:val="9CE806E2"/>
    <w:lvl w:ilvl="0" w:tplc="759E8F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B95B58"/>
    <w:multiLevelType w:val="hybridMultilevel"/>
    <w:tmpl w:val="01C89B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29F0E88"/>
    <w:multiLevelType w:val="multilevel"/>
    <w:tmpl w:val="31249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636772"/>
    <w:multiLevelType w:val="hybridMultilevel"/>
    <w:tmpl w:val="999C7CB8"/>
    <w:lvl w:ilvl="0" w:tplc="04090011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1" w15:restartNumberingAfterBreak="0">
    <w:nsid w:val="75213223"/>
    <w:multiLevelType w:val="hybridMultilevel"/>
    <w:tmpl w:val="52C6F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5E1BEE"/>
    <w:multiLevelType w:val="hybridMultilevel"/>
    <w:tmpl w:val="D7289F2C"/>
    <w:lvl w:ilvl="0" w:tplc="E202E9FA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7565518">
    <w:abstractNumId w:val="7"/>
  </w:num>
  <w:num w:numId="2" w16cid:durableId="1503397540">
    <w:abstractNumId w:val="2"/>
  </w:num>
  <w:num w:numId="3" w16cid:durableId="66271300">
    <w:abstractNumId w:val="18"/>
  </w:num>
  <w:num w:numId="4" w16cid:durableId="890769450">
    <w:abstractNumId w:val="6"/>
  </w:num>
  <w:num w:numId="5" w16cid:durableId="1095906636">
    <w:abstractNumId w:val="15"/>
  </w:num>
  <w:num w:numId="6" w16cid:durableId="27067966">
    <w:abstractNumId w:val="14"/>
  </w:num>
  <w:num w:numId="7" w16cid:durableId="907226993">
    <w:abstractNumId w:val="5"/>
  </w:num>
  <w:num w:numId="8" w16cid:durableId="5164261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1985353178">
    <w:abstractNumId w:val="11"/>
  </w:num>
  <w:num w:numId="10" w16cid:durableId="651253208">
    <w:abstractNumId w:val="0"/>
  </w:num>
  <w:num w:numId="11" w16cid:durableId="1108427602">
    <w:abstractNumId w:val="5"/>
  </w:num>
  <w:num w:numId="12" w16cid:durableId="1635330075">
    <w:abstractNumId w:val="10"/>
  </w:num>
  <w:num w:numId="13" w16cid:durableId="657415949">
    <w:abstractNumId w:val="4"/>
  </w:num>
  <w:num w:numId="14" w16cid:durableId="2012755589">
    <w:abstractNumId w:val="19"/>
  </w:num>
  <w:num w:numId="15" w16cid:durableId="109975229">
    <w:abstractNumId w:val="13"/>
  </w:num>
  <w:num w:numId="16" w16cid:durableId="1566791535">
    <w:abstractNumId w:val="12"/>
  </w:num>
  <w:num w:numId="17" w16cid:durableId="707410752">
    <w:abstractNumId w:val="17"/>
  </w:num>
  <w:num w:numId="18" w16cid:durableId="1733187822">
    <w:abstractNumId w:val="20"/>
  </w:num>
  <w:num w:numId="19" w16cid:durableId="178934308">
    <w:abstractNumId w:val="9"/>
  </w:num>
  <w:num w:numId="20" w16cid:durableId="860362054">
    <w:abstractNumId w:val="16"/>
  </w:num>
  <w:num w:numId="21" w16cid:durableId="462388292">
    <w:abstractNumId w:val="22"/>
  </w:num>
  <w:num w:numId="22" w16cid:durableId="1570847439">
    <w:abstractNumId w:val="8"/>
  </w:num>
  <w:num w:numId="23" w16cid:durableId="1588610361">
    <w:abstractNumId w:val="21"/>
  </w:num>
  <w:num w:numId="24" w16cid:durableId="2865933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TAxNDGwNDE0MjdV0lEKTi0uzszPAymwrAUAVQTqaywAAAA="/>
  </w:docVars>
  <w:rsids>
    <w:rsidRoot w:val="004E337B"/>
    <w:rsid w:val="000004FC"/>
    <w:rsid w:val="00006CFA"/>
    <w:rsid w:val="000118E3"/>
    <w:rsid w:val="0002485D"/>
    <w:rsid w:val="00024DD2"/>
    <w:rsid w:val="000330BC"/>
    <w:rsid w:val="00036274"/>
    <w:rsid w:val="0004350E"/>
    <w:rsid w:val="000458B5"/>
    <w:rsid w:val="0005111E"/>
    <w:rsid w:val="00052EE1"/>
    <w:rsid w:val="00055490"/>
    <w:rsid w:val="00063619"/>
    <w:rsid w:val="0007601F"/>
    <w:rsid w:val="00081117"/>
    <w:rsid w:val="00083C3D"/>
    <w:rsid w:val="00087B4A"/>
    <w:rsid w:val="00097A3D"/>
    <w:rsid w:val="000C0FF1"/>
    <w:rsid w:val="000C19B4"/>
    <w:rsid w:val="000C72A4"/>
    <w:rsid w:val="000C7E91"/>
    <w:rsid w:val="000D07EF"/>
    <w:rsid w:val="000D0937"/>
    <w:rsid w:val="000D19C9"/>
    <w:rsid w:val="000D5E8A"/>
    <w:rsid w:val="000E2DE5"/>
    <w:rsid w:val="000E652D"/>
    <w:rsid w:val="000E761A"/>
    <w:rsid w:val="000F1857"/>
    <w:rsid w:val="000F270A"/>
    <w:rsid w:val="00101568"/>
    <w:rsid w:val="00106A5F"/>
    <w:rsid w:val="0011497E"/>
    <w:rsid w:val="00117CAD"/>
    <w:rsid w:val="001205F4"/>
    <w:rsid w:val="00122F66"/>
    <w:rsid w:val="001341C4"/>
    <w:rsid w:val="001436CD"/>
    <w:rsid w:val="001511B5"/>
    <w:rsid w:val="00172082"/>
    <w:rsid w:val="001762AF"/>
    <w:rsid w:val="001801C3"/>
    <w:rsid w:val="001813D9"/>
    <w:rsid w:val="00196898"/>
    <w:rsid w:val="00196C00"/>
    <w:rsid w:val="001A1674"/>
    <w:rsid w:val="001B11E0"/>
    <w:rsid w:val="001B237B"/>
    <w:rsid w:val="001B47BE"/>
    <w:rsid w:val="001C1CFC"/>
    <w:rsid w:val="001C5BEE"/>
    <w:rsid w:val="001C67B2"/>
    <w:rsid w:val="001C7959"/>
    <w:rsid w:val="001E4E28"/>
    <w:rsid w:val="001E5A4D"/>
    <w:rsid w:val="001F0F0B"/>
    <w:rsid w:val="00204D01"/>
    <w:rsid w:val="002067EC"/>
    <w:rsid w:val="00207FCB"/>
    <w:rsid w:val="0021221C"/>
    <w:rsid w:val="00213EE4"/>
    <w:rsid w:val="0021631D"/>
    <w:rsid w:val="00224E25"/>
    <w:rsid w:val="00226D84"/>
    <w:rsid w:val="002304B1"/>
    <w:rsid w:val="00230BE7"/>
    <w:rsid w:val="0023110F"/>
    <w:rsid w:val="00236EE7"/>
    <w:rsid w:val="00242037"/>
    <w:rsid w:val="00252E65"/>
    <w:rsid w:val="00256019"/>
    <w:rsid w:val="00265682"/>
    <w:rsid w:val="00267E6A"/>
    <w:rsid w:val="0027127B"/>
    <w:rsid w:val="002746FB"/>
    <w:rsid w:val="002749A6"/>
    <w:rsid w:val="00274F0E"/>
    <w:rsid w:val="002761E4"/>
    <w:rsid w:val="002803C7"/>
    <w:rsid w:val="002815F4"/>
    <w:rsid w:val="00282203"/>
    <w:rsid w:val="00296844"/>
    <w:rsid w:val="002A45EC"/>
    <w:rsid w:val="002B2A70"/>
    <w:rsid w:val="002C14D1"/>
    <w:rsid w:val="002C6E31"/>
    <w:rsid w:val="002D700F"/>
    <w:rsid w:val="002E6D8C"/>
    <w:rsid w:val="002F05C3"/>
    <w:rsid w:val="002F0803"/>
    <w:rsid w:val="002F4C97"/>
    <w:rsid w:val="00301996"/>
    <w:rsid w:val="00301F23"/>
    <w:rsid w:val="00305135"/>
    <w:rsid w:val="00305FFB"/>
    <w:rsid w:val="00310108"/>
    <w:rsid w:val="00310179"/>
    <w:rsid w:val="00316CA9"/>
    <w:rsid w:val="00331BF4"/>
    <w:rsid w:val="003357B8"/>
    <w:rsid w:val="00352072"/>
    <w:rsid w:val="003531E7"/>
    <w:rsid w:val="00363141"/>
    <w:rsid w:val="00364EE4"/>
    <w:rsid w:val="0036618B"/>
    <w:rsid w:val="00374BC6"/>
    <w:rsid w:val="0038122A"/>
    <w:rsid w:val="00385806"/>
    <w:rsid w:val="00392C29"/>
    <w:rsid w:val="00392C51"/>
    <w:rsid w:val="00394B35"/>
    <w:rsid w:val="003A09FE"/>
    <w:rsid w:val="003A18E6"/>
    <w:rsid w:val="003A221C"/>
    <w:rsid w:val="003B1779"/>
    <w:rsid w:val="003C48F9"/>
    <w:rsid w:val="003D76CD"/>
    <w:rsid w:val="003D7EFC"/>
    <w:rsid w:val="003E3894"/>
    <w:rsid w:val="003F5E8C"/>
    <w:rsid w:val="003F7416"/>
    <w:rsid w:val="004033DB"/>
    <w:rsid w:val="00404799"/>
    <w:rsid w:val="00407098"/>
    <w:rsid w:val="00412988"/>
    <w:rsid w:val="00413CD6"/>
    <w:rsid w:val="00414819"/>
    <w:rsid w:val="00420EE5"/>
    <w:rsid w:val="00421416"/>
    <w:rsid w:val="00421EA3"/>
    <w:rsid w:val="004253AD"/>
    <w:rsid w:val="004411E5"/>
    <w:rsid w:val="004509DC"/>
    <w:rsid w:val="00473D52"/>
    <w:rsid w:val="00473EF2"/>
    <w:rsid w:val="00477C18"/>
    <w:rsid w:val="0048198D"/>
    <w:rsid w:val="00482EB3"/>
    <w:rsid w:val="004924CE"/>
    <w:rsid w:val="00495D1C"/>
    <w:rsid w:val="004A2591"/>
    <w:rsid w:val="004A3177"/>
    <w:rsid w:val="004B31B3"/>
    <w:rsid w:val="004B5A8B"/>
    <w:rsid w:val="004C1AAA"/>
    <w:rsid w:val="004C2DAC"/>
    <w:rsid w:val="004D1822"/>
    <w:rsid w:val="004D2667"/>
    <w:rsid w:val="004D4BA4"/>
    <w:rsid w:val="004E0160"/>
    <w:rsid w:val="004E337B"/>
    <w:rsid w:val="004E69BC"/>
    <w:rsid w:val="004F581B"/>
    <w:rsid w:val="005011B9"/>
    <w:rsid w:val="00502D1D"/>
    <w:rsid w:val="00507A79"/>
    <w:rsid w:val="00511754"/>
    <w:rsid w:val="0051353E"/>
    <w:rsid w:val="005139C9"/>
    <w:rsid w:val="0052178D"/>
    <w:rsid w:val="0053080D"/>
    <w:rsid w:val="005314B6"/>
    <w:rsid w:val="0053257F"/>
    <w:rsid w:val="0053683D"/>
    <w:rsid w:val="00536916"/>
    <w:rsid w:val="00536C79"/>
    <w:rsid w:val="00537339"/>
    <w:rsid w:val="00543918"/>
    <w:rsid w:val="00544049"/>
    <w:rsid w:val="00546377"/>
    <w:rsid w:val="00583867"/>
    <w:rsid w:val="00584A8F"/>
    <w:rsid w:val="00587092"/>
    <w:rsid w:val="00590B09"/>
    <w:rsid w:val="00591127"/>
    <w:rsid w:val="00594F14"/>
    <w:rsid w:val="00595516"/>
    <w:rsid w:val="00597D2A"/>
    <w:rsid w:val="005A2DED"/>
    <w:rsid w:val="005B13F8"/>
    <w:rsid w:val="005B280B"/>
    <w:rsid w:val="005D3CB2"/>
    <w:rsid w:val="005D6C06"/>
    <w:rsid w:val="005D7091"/>
    <w:rsid w:val="005F582B"/>
    <w:rsid w:val="00600170"/>
    <w:rsid w:val="006004E0"/>
    <w:rsid w:val="00627248"/>
    <w:rsid w:val="00630457"/>
    <w:rsid w:val="00635FCD"/>
    <w:rsid w:val="00641317"/>
    <w:rsid w:val="00644903"/>
    <w:rsid w:val="0064792E"/>
    <w:rsid w:val="00655887"/>
    <w:rsid w:val="00657116"/>
    <w:rsid w:val="00672A69"/>
    <w:rsid w:val="0067332F"/>
    <w:rsid w:val="00674000"/>
    <w:rsid w:val="00675330"/>
    <w:rsid w:val="00680175"/>
    <w:rsid w:val="00680857"/>
    <w:rsid w:val="006830FC"/>
    <w:rsid w:val="00683664"/>
    <w:rsid w:val="006840E6"/>
    <w:rsid w:val="006A251E"/>
    <w:rsid w:val="006A5EBE"/>
    <w:rsid w:val="006A795F"/>
    <w:rsid w:val="006A7E6D"/>
    <w:rsid w:val="006B138F"/>
    <w:rsid w:val="006B3721"/>
    <w:rsid w:val="006C0D94"/>
    <w:rsid w:val="006D7E35"/>
    <w:rsid w:val="006E0C93"/>
    <w:rsid w:val="006E4D97"/>
    <w:rsid w:val="007007C6"/>
    <w:rsid w:val="00707061"/>
    <w:rsid w:val="00711723"/>
    <w:rsid w:val="007124F4"/>
    <w:rsid w:val="00720312"/>
    <w:rsid w:val="00733D05"/>
    <w:rsid w:val="00751DB0"/>
    <w:rsid w:val="00756124"/>
    <w:rsid w:val="00756582"/>
    <w:rsid w:val="007616AC"/>
    <w:rsid w:val="00763C76"/>
    <w:rsid w:val="00767C32"/>
    <w:rsid w:val="00771A93"/>
    <w:rsid w:val="00777602"/>
    <w:rsid w:val="00783E7A"/>
    <w:rsid w:val="00795D42"/>
    <w:rsid w:val="00797D67"/>
    <w:rsid w:val="007A05A6"/>
    <w:rsid w:val="007A0702"/>
    <w:rsid w:val="007A7511"/>
    <w:rsid w:val="007B1CF3"/>
    <w:rsid w:val="007B206F"/>
    <w:rsid w:val="007B37D8"/>
    <w:rsid w:val="007B6F47"/>
    <w:rsid w:val="007C2DD9"/>
    <w:rsid w:val="007C554C"/>
    <w:rsid w:val="007D09CA"/>
    <w:rsid w:val="007D2B48"/>
    <w:rsid w:val="007D5951"/>
    <w:rsid w:val="007D61DC"/>
    <w:rsid w:val="007E1776"/>
    <w:rsid w:val="007E34D1"/>
    <w:rsid w:val="007E5CA9"/>
    <w:rsid w:val="007F0155"/>
    <w:rsid w:val="007F0A69"/>
    <w:rsid w:val="007F2EEA"/>
    <w:rsid w:val="007F3133"/>
    <w:rsid w:val="00802405"/>
    <w:rsid w:val="008049CA"/>
    <w:rsid w:val="00804E70"/>
    <w:rsid w:val="00814654"/>
    <w:rsid w:val="00822215"/>
    <w:rsid w:val="00830272"/>
    <w:rsid w:val="00833F74"/>
    <w:rsid w:val="00834A85"/>
    <w:rsid w:val="008416D6"/>
    <w:rsid w:val="0085229F"/>
    <w:rsid w:val="00853162"/>
    <w:rsid w:val="00856FE9"/>
    <w:rsid w:val="00872C62"/>
    <w:rsid w:val="00875B62"/>
    <w:rsid w:val="0088586A"/>
    <w:rsid w:val="0088668C"/>
    <w:rsid w:val="00886B8B"/>
    <w:rsid w:val="00886F88"/>
    <w:rsid w:val="00887F9F"/>
    <w:rsid w:val="00890A6F"/>
    <w:rsid w:val="0089298D"/>
    <w:rsid w:val="008952CC"/>
    <w:rsid w:val="008955C2"/>
    <w:rsid w:val="008B03B0"/>
    <w:rsid w:val="008B6C31"/>
    <w:rsid w:val="008C017D"/>
    <w:rsid w:val="008C17F6"/>
    <w:rsid w:val="008D3D48"/>
    <w:rsid w:val="008E7271"/>
    <w:rsid w:val="009025D4"/>
    <w:rsid w:val="00904AC2"/>
    <w:rsid w:val="0091675F"/>
    <w:rsid w:val="0092582A"/>
    <w:rsid w:val="00933189"/>
    <w:rsid w:val="00942633"/>
    <w:rsid w:val="0094439A"/>
    <w:rsid w:val="00944E87"/>
    <w:rsid w:val="0095383A"/>
    <w:rsid w:val="009543AE"/>
    <w:rsid w:val="00967304"/>
    <w:rsid w:val="00972C2A"/>
    <w:rsid w:val="00985953"/>
    <w:rsid w:val="00987FC9"/>
    <w:rsid w:val="0099189C"/>
    <w:rsid w:val="00993BCB"/>
    <w:rsid w:val="009A04E6"/>
    <w:rsid w:val="009A4F6E"/>
    <w:rsid w:val="009A5363"/>
    <w:rsid w:val="009B47C8"/>
    <w:rsid w:val="009B7C32"/>
    <w:rsid w:val="009D154B"/>
    <w:rsid w:val="009D235C"/>
    <w:rsid w:val="009D5797"/>
    <w:rsid w:val="009E0462"/>
    <w:rsid w:val="009E217D"/>
    <w:rsid w:val="009E43AE"/>
    <w:rsid w:val="009E61C9"/>
    <w:rsid w:val="009F065C"/>
    <w:rsid w:val="009F36CE"/>
    <w:rsid w:val="009F54B6"/>
    <w:rsid w:val="00A012A1"/>
    <w:rsid w:val="00A10825"/>
    <w:rsid w:val="00A127A7"/>
    <w:rsid w:val="00A15D9C"/>
    <w:rsid w:val="00A2556D"/>
    <w:rsid w:val="00A36FDF"/>
    <w:rsid w:val="00A400A0"/>
    <w:rsid w:val="00A51C25"/>
    <w:rsid w:val="00A60167"/>
    <w:rsid w:val="00A63A8B"/>
    <w:rsid w:val="00A70899"/>
    <w:rsid w:val="00A847B9"/>
    <w:rsid w:val="00A87436"/>
    <w:rsid w:val="00A9156F"/>
    <w:rsid w:val="00AA15B9"/>
    <w:rsid w:val="00AB20EC"/>
    <w:rsid w:val="00AC1BA5"/>
    <w:rsid w:val="00AC2B8D"/>
    <w:rsid w:val="00AC2B95"/>
    <w:rsid w:val="00AC4385"/>
    <w:rsid w:val="00AC5753"/>
    <w:rsid w:val="00AC5D68"/>
    <w:rsid w:val="00AC7166"/>
    <w:rsid w:val="00AD15D8"/>
    <w:rsid w:val="00AD207A"/>
    <w:rsid w:val="00AD538D"/>
    <w:rsid w:val="00AD62CE"/>
    <w:rsid w:val="00AF6192"/>
    <w:rsid w:val="00B01D76"/>
    <w:rsid w:val="00B116FB"/>
    <w:rsid w:val="00B16A11"/>
    <w:rsid w:val="00B1709E"/>
    <w:rsid w:val="00B20E4E"/>
    <w:rsid w:val="00B2297E"/>
    <w:rsid w:val="00B25075"/>
    <w:rsid w:val="00B25686"/>
    <w:rsid w:val="00B26589"/>
    <w:rsid w:val="00B316F9"/>
    <w:rsid w:val="00B32484"/>
    <w:rsid w:val="00B512DD"/>
    <w:rsid w:val="00B52CA0"/>
    <w:rsid w:val="00B561A7"/>
    <w:rsid w:val="00B57783"/>
    <w:rsid w:val="00B65103"/>
    <w:rsid w:val="00B66016"/>
    <w:rsid w:val="00B701FD"/>
    <w:rsid w:val="00B708C5"/>
    <w:rsid w:val="00B71FDB"/>
    <w:rsid w:val="00B73ACD"/>
    <w:rsid w:val="00B7448B"/>
    <w:rsid w:val="00B75591"/>
    <w:rsid w:val="00B770B6"/>
    <w:rsid w:val="00B810EE"/>
    <w:rsid w:val="00B8624F"/>
    <w:rsid w:val="00B92B5D"/>
    <w:rsid w:val="00B92D7E"/>
    <w:rsid w:val="00B9584B"/>
    <w:rsid w:val="00BB03E0"/>
    <w:rsid w:val="00BB14B5"/>
    <w:rsid w:val="00BB6E9E"/>
    <w:rsid w:val="00BC0C01"/>
    <w:rsid w:val="00BC5173"/>
    <w:rsid w:val="00BC54C0"/>
    <w:rsid w:val="00BD114C"/>
    <w:rsid w:val="00BD1F2E"/>
    <w:rsid w:val="00BE4558"/>
    <w:rsid w:val="00BE5A40"/>
    <w:rsid w:val="00BE6752"/>
    <w:rsid w:val="00BF0779"/>
    <w:rsid w:val="00C00DCC"/>
    <w:rsid w:val="00C0418F"/>
    <w:rsid w:val="00C10F65"/>
    <w:rsid w:val="00C14791"/>
    <w:rsid w:val="00C148A6"/>
    <w:rsid w:val="00C20B39"/>
    <w:rsid w:val="00C216AF"/>
    <w:rsid w:val="00C242F4"/>
    <w:rsid w:val="00C32C90"/>
    <w:rsid w:val="00C35AC1"/>
    <w:rsid w:val="00C367CD"/>
    <w:rsid w:val="00C468C6"/>
    <w:rsid w:val="00C47B06"/>
    <w:rsid w:val="00C557B8"/>
    <w:rsid w:val="00C55EAE"/>
    <w:rsid w:val="00C56C3B"/>
    <w:rsid w:val="00C73675"/>
    <w:rsid w:val="00C80D5E"/>
    <w:rsid w:val="00C841E3"/>
    <w:rsid w:val="00C8430F"/>
    <w:rsid w:val="00C846F0"/>
    <w:rsid w:val="00C86673"/>
    <w:rsid w:val="00C90A55"/>
    <w:rsid w:val="00CA3541"/>
    <w:rsid w:val="00CB65E8"/>
    <w:rsid w:val="00CB6F8D"/>
    <w:rsid w:val="00CB70CD"/>
    <w:rsid w:val="00CC3711"/>
    <w:rsid w:val="00CC4B27"/>
    <w:rsid w:val="00CC66A3"/>
    <w:rsid w:val="00CD0681"/>
    <w:rsid w:val="00CD0C01"/>
    <w:rsid w:val="00CD62FF"/>
    <w:rsid w:val="00CE342B"/>
    <w:rsid w:val="00CF11BC"/>
    <w:rsid w:val="00CF74BE"/>
    <w:rsid w:val="00D0099A"/>
    <w:rsid w:val="00D10DA6"/>
    <w:rsid w:val="00D1145B"/>
    <w:rsid w:val="00D13060"/>
    <w:rsid w:val="00D204E9"/>
    <w:rsid w:val="00D22BC9"/>
    <w:rsid w:val="00D23C3A"/>
    <w:rsid w:val="00D265E3"/>
    <w:rsid w:val="00D35861"/>
    <w:rsid w:val="00D42C98"/>
    <w:rsid w:val="00D4651A"/>
    <w:rsid w:val="00D57B99"/>
    <w:rsid w:val="00D62B5B"/>
    <w:rsid w:val="00D6515F"/>
    <w:rsid w:val="00D65D93"/>
    <w:rsid w:val="00D662D5"/>
    <w:rsid w:val="00D70276"/>
    <w:rsid w:val="00D717A9"/>
    <w:rsid w:val="00D738C6"/>
    <w:rsid w:val="00D73EAF"/>
    <w:rsid w:val="00D764BE"/>
    <w:rsid w:val="00D77A53"/>
    <w:rsid w:val="00D85D3A"/>
    <w:rsid w:val="00D91099"/>
    <w:rsid w:val="00D95683"/>
    <w:rsid w:val="00DA1B2B"/>
    <w:rsid w:val="00DA433E"/>
    <w:rsid w:val="00DB01D9"/>
    <w:rsid w:val="00DB7A36"/>
    <w:rsid w:val="00DC5DD2"/>
    <w:rsid w:val="00DD7093"/>
    <w:rsid w:val="00DF1778"/>
    <w:rsid w:val="00DF6089"/>
    <w:rsid w:val="00DF6B68"/>
    <w:rsid w:val="00E02B6E"/>
    <w:rsid w:val="00E03047"/>
    <w:rsid w:val="00E049D7"/>
    <w:rsid w:val="00E04E24"/>
    <w:rsid w:val="00E2085C"/>
    <w:rsid w:val="00E23F15"/>
    <w:rsid w:val="00E23F94"/>
    <w:rsid w:val="00E319A4"/>
    <w:rsid w:val="00E31B65"/>
    <w:rsid w:val="00E3670C"/>
    <w:rsid w:val="00E43190"/>
    <w:rsid w:val="00E53988"/>
    <w:rsid w:val="00E54A5B"/>
    <w:rsid w:val="00E65F1E"/>
    <w:rsid w:val="00E825C3"/>
    <w:rsid w:val="00E844FD"/>
    <w:rsid w:val="00E90296"/>
    <w:rsid w:val="00E9356F"/>
    <w:rsid w:val="00E960C7"/>
    <w:rsid w:val="00E960E0"/>
    <w:rsid w:val="00E9656B"/>
    <w:rsid w:val="00EA4589"/>
    <w:rsid w:val="00EA6257"/>
    <w:rsid w:val="00EB04C4"/>
    <w:rsid w:val="00EB0555"/>
    <w:rsid w:val="00EC7911"/>
    <w:rsid w:val="00ED2EFE"/>
    <w:rsid w:val="00EE79FB"/>
    <w:rsid w:val="00EE7C2A"/>
    <w:rsid w:val="00EF6FF4"/>
    <w:rsid w:val="00F0155F"/>
    <w:rsid w:val="00F01783"/>
    <w:rsid w:val="00F03F54"/>
    <w:rsid w:val="00F11C49"/>
    <w:rsid w:val="00F1209E"/>
    <w:rsid w:val="00F13005"/>
    <w:rsid w:val="00F30C3B"/>
    <w:rsid w:val="00F32E39"/>
    <w:rsid w:val="00F34AA5"/>
    <w:rsid w:val="00F352BE"/>
    <w:rsid w:val="00F40C6D"/>
    <w:rsid w:val="00F43E80"/>
    <w:rsid w:val="00F461C8"/>
    <w:rsid w:val="00F46CF6"/>
    <w:rsid w:val="00F474F5"/>
    <w:rsid w:val="00F51DD5"/>
    <w:rsid w:val="00F54010"/>
    <w:rsid w:val="00F63468"/>
    <w:rsid w:val="00F66AEE"/>
    <w:rsid w:val="00F66E57"/>
    <w:rsid w:val="00F82A6D"/>
    <w:rsid w:val="00F82CF4"/>
    <w:rsid w:val="00F91AE3"/>
    <w:rsid w:val="00F91D34"/>
    <w:rsid w:val="00FA0970"/>
    <w:rsid w:val="00FB00B9"/>
    <w:rsid w:val="00FB1419"/>
    <w:rsid w:val="00FC2797"/>
    <w:rsid w:val="00FC3E23"/>
    <w:rsid w:val="00FD0245"/>
    <w:rsid w:val="00FD280B"/>
    <w:rsid w:val="00FE1FE9"/>
    <w:rsid w:val="00FE4748"/>
    <w:rsid w:val="00FF3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C9554C"/>
  <w15:docId w15:val="{1347C7CF-0FC6-4C28-8C0F-06C7D10CC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A127A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055490"/>
    <w:pPr>
      <w:keepNext/>
      <w:outlineLvl w:val="2"/>
    </w:pPr>
    <w:rPr>
      <w:rFonts w:ascii="Arial" w:hAnsi="Arial" w:cs="Arial"/>
      <w:b/>
      <w:bCs/>
      <w:sz w:val="28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172082"/>
    <w:pPr>
      <w:tabs>
        <w:tab w:val="left" w:pos="480"/>
        <w:tab w:val="right" w:leader="dot" w:pos="9019"/>
      </w:tabs>
      <w:spacing w:before="120" w:after="120"/>
      <w:ind w:left="475" w:hanging="475"/>
    </w:pPr>
    <w:rPr>
      <w:b/>
      <w:sz w:val="20"/>
      <w:szCs w:val="20"/>
    </w:rPr>
  </w:style>
  <w:style w:type="paragraph" w:styleId="TOAHeading">
    <w:name w:val="toa heading"/>
    <w:basedOn w:val="Normal"/>
    <w:next w:val="Normal"/>
    <w:autoRedefine/>
    <w:semiHidden/>
    <w:rsid w:val="00590B09"/>
    <w:pPr>
      <w:spacing w:before="120"/>
    </w:pPr>
    <w:rPr>
      <w:rFonts w:ascii="Arial" w:hAnsi="Arial" w:cs="Arial"/>
      <w:b/>
      <w:bCs/>
      <w:lang w:val="en-GB"/>
    </w:rPr>
  </w:style>
  <w:style w:type="paragraph" w:customStyle="1" w:styleId="CMHeading">
    <w:name w:val="CM Heading"/>
    <w:basedOn w:val="Heading1"/>
    <w:autoRedefine/>
    <w:rsid w:val="00A127A7"/>
    <w:pPr>
      <w:spacing w:before="0" w:after="0"/>
    </w:pPr>
    <w:rPr>
      <w:rFonts w:cs="Times New Roman"/>
      <w:kern w:val="0"/>
      <w:szCs w:val="24"/>
      <w:u w:val="single"/>
    </w:rPr>
  </w:style>
  <w:style w:type="paragraph" w:customStyle="1" w:styleId="CMSubHeading">
    <w:name w:val="CM Sub Heading"/>
    <w:basedOn w:val="Heading1"/>
    <w:autoRedefine/>
    <w:rsid w:val="00A127A7"/>
    <w:pPr>
      <w:spacing w:before="0" w:after="0"/>
    </w:pPr>
    <w:rPr>
      <w:rFonts w:ascii="Arial Narrow" w:hAnsi="Arial Narrow" w:cs="Times New Roman"/>
      <w:kern w:val="0"/>
      <w:sz w:val="28"/>
      <w:szCs w:val="24"/>
      <w:u w:val="single"/>
    </w:rPr>
  </w:style>
  <w:style w:type="paragraph" w:customStyle="1" w:styleId="Style1">
    <w:name w:val="Style1"/>
    <w:basedOn w:val="Normal"/>
    <w:autoRedefine/>
    <w:rsid w:val="00172082"/>
    <w:pPr>
      <w:numPr>
        <w:ilvl w:val="1"/>
        <w:numId w:val="1"/>
      </w:numPr>
    </w:pPr>
    <w:rPr>
      <w:b/>
      <w:sz w:val="28"/>
      <w:szCs w:val="28"/>
      <w:lang w:val="en-GB"/>
    </w:rPr>
  </w:style>
  <w:style w:type="character" w:styleId="Hyperlink">
    <w:name w:val="Hyperlink"/>
    <w:rsid w:val="00172082"/>
    <w:rPr>
      <w:rFonts w:ascii="Arial" w:hAnsi="Arial"/>
      <w:b/>
      <w:color w:val="0000FF"/>
      <w:sz w:val="20"/>
      <w:u w:val="single"/>
    </w:rPr>
  </w:style>
  <w:style w:type="paragraph" w:customStyle="1" w:styleId="StyleTOC1">
    <w:name w:val="Style TOC 1"/>
    <w:basedOn w:val="TOC1"/>
    <w:autoRedefine/>
    <w:rsid w:val="00172082"/>
    <w:pPr>
      <w:tabs>
        <w:tab w:val="clear" w:pos="480"/>
        <w:tab w:val="clear" w:pos="9019"/>
      </w:tabs>
      <w:ind w:left="720" w:hanging="720"/>
    </w:pPr>
  </w:style>
  <w:style w:type="paragraph" w:customStyle="1" w:styleId="Style2">
    <w:name w:val="Style2"/>
    <w:basedOn w:val="Style1"/>
    <w:autoRedefine/>
    <w:rsid w:val="007E5CA9"/>
    <w:pPr>
      <w:numPr>
        <w:ilvl w:val="0"/>
        <w:numId w:val="0"/>
      </w:numPr>
      <w:tabs>
        <w:tab w:val="left" w:pos="720"/>
      </w:tabs>
    </w:pPr>
    <w:rPr>
      <w:bCs/>
      <w:sz w:val="24"/>
      <w:szCs w:val="24"/>
      <w:lang w:val="en-US"/>
    </w:rPr>
  </w:style>
  <w:style w:type="paragraph" w:customStyle="1" w:styleId="Style3">
    <w:name w:val="Style3"/>
    <w:basedOn w:val="BodyText3"/>
    <w:rsid w:val="00EB04C4"/>
    <w:pPr>
      <w:tabs>
        <w:tab w:val="left" w:pos="360"/>
        <w:tab w:val="left" w:pos="6480"/>
        <w:tab w:val="left" w:pos="7920"/>
      </w:tabs>
      <w:spacing w:after="0"/>
    </w:pPr>
    <w:rPr>
      <w:rFonts w:ascii="Arial" w:hAnsi="Arial"/>
      <w:b/>
      <w:sz w:val="20"/>
      <w:szCs w:val="20"/>
      <w:lang w:val="en-GB"/>
    </w:rPr>
  </w:style>
  <w:style w:type="paragraph" w:customStyle="1" w:styleId="styl-1">
    <w:name w:val="styl-1"/>
    <w:basedOn w:val="Normal"/>
    <w:autoRedefine/>
    <w:rsid w:val="00AD207A"/>
    <w:pPr>
      <w:tabs>
        <w:tab w:val="left" w:pos="432"/>
      </w:tabs>
      <w:jc w:val="both"/>
    </w:pPr>
    <w:rPr>
      <w:b/>
      <w:bCs/>
      <w:color w:val="000000"/>
      <w:sz w:val="28"/>
      <w:szCs w:val="28"/>
    </w:rPr>
  </w:style>
  <w:style w:type="paragraph" w:customStyle="1" w:styleId="styl-2">
    <w:name w:val="styl-2"/>
    <w:basedOn w:val="Normal"/>
    <w:autoRedefine/>
    <w:rsid w:val="00AD207A"/>
    <w:pPr>
      <w:tabs>
        <w:tab w:val="left" w:pos="432"/>
      </w:tabs>
      <w:jc w:val="both"/>
    </w:pPr>
    <w:rPr>
      <w:b/>
      <w:color w:val="000000"/>
    </w:rPr>
  </w:style>
  <w:style w:type="character" w:customStyle="1" w:styleId="StyleStrongLatinArialComplexArial">
    <w:name w:val="Style Strong + (Latin) Arial (Complex) Arial"/>
    <w:rsid w:val="00EB04C4"/>
    <w:rPr>
      <w:rFonts w:ascii="Arial" w:hAnsi="Arial" w:cs="Arial"/>
      <w:b w:val="0"/>
      <w:bCs/>
    </w:rPr>
  </w:style>
  <w:style w:type="character" w:styleId="Strong">
    <w:name w:val="Strong"/>
    <w:qFormat/>
    <w:rsid w:val="00EB04C4"/>
    <w:rPr>
      <w:b/>
      <w:bCs/>
    </w:rPr>
  </w:style>
  <w:style w:type="paragraph" w:styleId="BodyText3">
    <w:name w:val="Body Text 3"/>
    <w:basedOn w:val="Normal"/>
    <w:rsid w:val="00EB04C4"/>
    <w:pPr>
      <w:spacing w:after="120"/>
    </w:pPr>
    <w:rPr>
      <w:sz w:val="16"/>
      <w:szCs w:val="16"/>
    </w:rPr>
  </w:style>
  <w:style w:type="paragraph" w:customStyle="1" w:styleId="StyleTOC1Before6ptAfter6pt">
    <w:name w:val="Style TOC 1 + Before:  6 pt After:  6 pt"/>
    <w:basedOn w:val="TOC1"/>
    <w:autoRedefine/>
    <w:rsid w:val="00EB04C4"/>
    <w:pPr>
      <w:tabs>
        <w:tab w:val="clear" w:pos="480"/>
        <w:tab w:val="clear" w:pos="9019"/>
      </w:tabs>
      <w:ind w:left="0" w:firstLine="0"/>
    </w:pPr>
    <w:rPr>
      <w:rFonts w:ascii="Arial" w:hAnsi="Arial"/>
    </w:rPr>
  </w:style>
  <w:style w:type="paragraph" w:styleId="BalloonText">
    <w:name w:val="Balloon Text"/>
    <w:basedOn w:val="Normal"/>
    <w:semiHidden/>
    <w:rsid w:val="00EE7C2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2085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7124F4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activi-text1">
    <w:name w:val="activi-text1"/>
    <w:basedOn w:val="Normal"/>
    <w:rsid w:val="002746FB"/>
    <w:pPr>
      <w:shd w:val="clear" w:color="auto" w:fill="FFFFFF"/>
      <w:spacing w:line="315" w:lineRule="atLeast"/>
      <w:jc w:val="both"/>
    </w:pPr>
    <w:rPr>
      <w:rFonts w:ascii="Arial" w:hAnsi="Arial" w:cs="Arial"/>
      <w:color w:val="000000"/>
      <w:sz w:val="18"/>
      <w:szCs w:val="18"/>
    </w:rPr>
  </w:style>
  <w:style w:type="character" w:customStyle="1" w:styleId="st1">
    <w:name w:val="st1"/>
    <w:rsid w:val="004D2667"/>
  </w:style>
  <w:style w:type="paragraph" w:styleId="Header">
    <w:name w:val="header"/>
    <w:basedOn w:val="Normal"/>
    <w:link w:val="HeaderChar"/>
    <w:uiPriority w:val="99"/>
    <w:rsid w:val="00751DB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51DB0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51DB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51DB0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5F582B"/>
    <w:pPr>
      <w:spacing w:before="100" w:beforeAutospacing="1" w:after="100" w:afterAutospacing="1"/>
    </w:pPr>
  </w:style>
  <w:style w:type="character" w:customStyle="1" w:styleId="il">
    <w:name w:val="il"/>
    <w:basedOn w:val="DefaultParagraphFont"/>
    <w:rsid w:val="005F582B"/>
  </w:style>
  <w:style w:type="character" w:customStyle="1" w:styleId="gd">
    <w:name w:val="gd"/>
    <w:basedOn w:val="DefaultParagraphFont"/>
    <w:rsid w:val="003A09FE"/>
  </w:style>
  <w:style w:type="paragraph" w:styleId="BodyTextIndent">
    <w:name w:val="Body Text Indent"/>
    <w:basedOn w:val="Normal"/>
    <w:link w:val="BodyTextIndentChar"/>
    <w:semiHidden/>
    <w:unhideWhenUsed/>
    <w:rsid w:val="004F581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4F581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529899">
      <w:bodyDiv w:val="1"/>
      <w:marLeft w:val="0"/>
      <w:marRight w:val="0"/>
      <w:marTop w:val="3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2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3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65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67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8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428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94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271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283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028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6304414">
      <w:bodyDiv w:val="1"/>
      <w:marLeft w:val="0"/>
      <w:marRight w:val="0"/>
      <w:marTop w:val="3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4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8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421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0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59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920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9D9D9"/>
                                <w:left w:val="single" w:sz="6" w:space="0" w:color="D9D9D9"/>
                                <w:bottom w:val="single" w:sz="6" w:space="0" w:color="D9D9D9"/>
                                <w:right w:val="single" w:sz="6" w:space="0" w:color="D9D9D9"/>
                              </w:divBdr>
                              <w:divsChild>
                                <w:div w:id="1387873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5478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2480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87770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00275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9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899256">
          <w:marLeft w:val="0"/>
          <w:marRight w:val="0"/>
          <w:marTop w:val="0"/>
          <w:marBottom w:val="0"/>
          <w:divBdr>
            <w:top w:val="single" w:sz="6" w:space="0" w:color="0000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47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8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40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92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436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448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45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2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1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8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8" w:color="6F4786"/>
                        <w:bottom w:val="none" w:sz="0" w:space="0" w:color="auto"/>
                        <w:right w:val="single" w:sz="6" w:space="0" w:color="6F4786"/>
                      </w:divBdr>
                    </w:div>
                  </w:divsChild>
                </w:div>
              </w:divsChild>
            </w:div>
          </w:divsChild>
        </w:div>
      </w:divsChild>
    </w:div>
    <w:div w:id="21025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B6DCF457DB9C4B9ECFDE5857359334" ma:contentTypeVersion="13" ma:contentTypeDescription="Create a new document." ma:contentTypeScope="" ma:versionID="ba43e995bac936d7284946cbd8e71661">
  <xsd:schema xmlns:xsd="http://www.w3.org/2001/XMLSchema" xmlns:xs="http://www.w3.org/2001/XMLSchema" xmlns:p="http://schemas.microsoft.com/office/2006/metadata/properties" xmlns:ns2="071c7f82-d9eb-4ba0-8e50-557644e9df45" xmlns:ns3="b0b9292b-abe3-4516-9646-c9e607242d29" targetNamespace="http://schemas.microsoft.com/office/2006/metadata/properties" ma:root="true" ma:fieldsID="92e85a836d929c873ed9980e1a1c087a" ns2:_="" ns3:_="">
    <xsd:import namespace="071c7f82-d9eb-4ba0-8e50-557644e9df45"/>
    <xsd:import namespace="b0b9292b-abe3-4516-9646-c9e607242d29"/>
    <xsd:element name="properties">
      <xsd:complexType>
        <xsd:sequence>
          <xsd:element name="documentManagement">
            <xsd:complexType>
              <xsd:all>
                <xsd:element ref="ns2:MigrationSource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c7f82-d9eb-4ba0-8e50-557644e9df45" elementFormDefault="qualified">
    <xsd:import namespace="http://schemas.microsoft.com/office/2006/documentManagement/types"/>
    <xsd:import namespace="http://schemas.microsoft.com/office/infopath/2007/PartnerControls"/>
    <xsd:element name="MigrationSourceID" ma:index="8" nillable="true" ma:displayName="MigrationSourceID" ma:internalName="MigrationSourceID" ma:readOnly="true">
      <xsd:simpleType>
        <xsd:restriction base="dms:Text"/>
      </xsd:simpleType>
    </xsd:element>
    <xsd:element name="TaxCatchAll" ma:index="15" nillable="true" ma:displayName="Taxonomy Catch All Column" ma:hidden="true" ma:list="{737dd63f-916d-4170-ab3e-eb8497f73df3}" ma:internalName="TaxCatchAll" ma:showField="CatchAllData" ma:web="071c7f82-d9eb-4ba0-8e50-557644e9df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9292b-abe3-4516-9646-c9e607242d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caa98f5-2874-42a9-b3ff-48c8bc75d7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71c7f82-d9eb-4ba0-8e50-557644e9df45" xsi:nil="true"/>
    <lcf76f155ced4ddcb4097134ff3c332f xmlns="b0b9292b-abe3-4516-9646-c9e607242d29">
      <Terms xmlns="http://schemas.microsoft.com/office/infopath/2007/PartnerControls"/>
    </lcf76f155ced4ddcb4097134ff3c332f>
    <MigrationSourceID xmlns="071c7f82-d9eb-4ba0-8e50-557644e9df45">1mUdx-7wPBPHH2WjiTpHZupmJkYbVLcXG</MigrationSourceID>
  </documentManagement>
</p:properties>
</file>

<file path=customXml/itemProps1.xml><?xml version="1.0" encoding="utf-8"?>
<ds:datastoreItem xmlns:ds="http://schemas.openxmlformats.org/officeDocument/2006/customXml" ds:itemID="{EDA87412-9729-4C13-8E7D-AFE46C0C91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c7f82-d9eb-4ba0-8e50-557644e9df45"/>
    <ds:schemaRef ds:uri="b0b9292b-abe3-4516-9646-c9e607242d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E35BB0-5663-4396-81FA-8C7C839CA9C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DB4BBB-FD35-449A-83ED-8330085C06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8AE143-CE56-4E38-A620-B7C0CD5C2992}">
  <ds:schemaRefs>
    <ds:schemaRef ds:uri="http://schemas.microsoft.com/office/2006/metadata/properties"/>
    <ds:schemaRef ds:uri="http://schemas.microsoft.com/office/infopath/2007/PartnerControls"/>
    <ds:schemaRef ds:uri="071c7f82-d9eb-4ba0-8e50-557644e9df45"/>
    <ds:schemaRef ds:uri="b0b9292b-abe3-4516-9646-c9e607242d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7 September 2006</vt:lpstr>
    </vt:vector>
  </TitlesOfParts>
  <Company>CCE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 September 2006</dc:title>
  <dc:creator>Professor K. P. Ramachandran</dc:creator>
  <cp:lastModifiedBy>Mabahij Saif Al Hadi</cp:lastModifiedBy>
  <cp:revision>2</cp:revision>
  <cp:lastPrinted>2024-03-12T06:49:00Z</cp:lastPrinted>
  <dcterms:created xsi:type="dcterms:W3CDTF">2026-02-26T07:56:00Z</dcterms:created>
  <dcterms:modified xsi:type="dcterms:W3CDTF">2026-02-26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B6DCF457DB9C4B9ECFDE5857359334</vt:lpwstr>
  </property>
  <property fmtid="{D5CDD505-2E9C-101B-9397-08002B2CF9AE}" pid="3" name="Order">
    <vt:r8>4000</vt:r8>
  </property>
  <property fmtid="{D5CDD505-2E9C-101B-9397-08002B2CF9AE}" pid="4" name="MediaServiceImageTags">
    <vt:lpwstr/>
  </property>
</Properties>
</file>